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9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4"/>
        <w:gridCol w:w="5934"/>
      </w:tblGrid>
      <w:tr w:rsidR="00F54B4A" w:rsidRPr="00F54B4A" w14:paraId="763703B4" w14:textId="77777777" w:rsidTr="005A6E11">
        <w:trPr>
          <w:jc w:val="center"/>
        </w:trPr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9299137" w14:textId="1E988328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pacing w:val="-3"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spacing w:val="-3"/>
                <w:sz w:val="20"/>
                <w:szCs w:val="20"/>
                <w:shd w:val="clear" w:color="auto" w:fill="D9D9D9"/>
              </w:rPr>
              <w:t>Nazwa Partnera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B4D408" w14:textId="77777777" w:rsidR="008303A8" w:rsidRPr="00F54B4A" w:rsidRDefault="008303A8" w:rsidP="004F42C0">
            <w:pPr>
              <w:pStyle w:val="Bezodstpw"/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  <w:shd w:val="clear" w:color="auto" w:fill="D9D9D9"/>
              </w:rPr>
            </w:pPr>
          </w:p>
        </w:tc>
      </w:tr>
      <w:tr w:rsidR="00F54B4A" w:rsidRPr="00F54B4A" w14:paraId="1412BCDE" w14:textId="77777777" w:rsidTr="008303A8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7961790" w14:textId="75BC621C" w:rsidR="008303A8" w:rsidRPr="00F54B4A" w:rsidRDefault="008303A8" w:rsidP="00B16702">
            <w:pPr>
              <w:pStyle w:val="Bezodstpw"/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b/>
                <w:bCs/>
                <w:sz w:val="20"/>
                <w:szCs w:val="20"/>
                <w:shd w:val="clear" w:color="auto" w:fill="D9D9D9"/>
              </w:rPr>
              <w:t>Status Partnera</w:t>
            </w:r>
          </w:p>
        </w:tc>
      </w:tr>
      <w:tr w:rsidR="00F54B4A" w:rsidRPr="00F54B4A" w14:paraId="69F3401B" w14:textId="77777777" w:rsidTr="005A6E11">
        <w:trPr>
          <w:jc w:val="center"/>
        </w:trPr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DE4440D" w14:textId="3AFDF6A8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>Data rozpoczęcia działalności zgodnie z</w:t>
            </w:r>
            <w:r w:rsidR="00B16702"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> </w:t>
            </w:r>
            <w:r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>dokumentem rejestrowym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3716E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pacing w:val="-3"/>
                <w:sz w:val="20"/>
                <w:szCs w:val="20"/>
                <w:shd w:val="clear" w:color="auto" w:fill="D9D9D9"/>
              </w:rPr>
            </w:pPr>
          </w:p>
        </w:tc>
      </w:tr>
      <w:tr w:rsidR="00F54B4A" w:rsidRPr="00F54B4A" w14:paraId="211043BA" w14:textId="77777777" w:rsidTr="005A6E11">
        <w:trPr>
          <w:jc w:val="center"/>
        </w:trPr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3EF4006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>Forma prawna Partnera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77F573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</w:p>
        </w:tc>
      </w:tr>
      <w:tr w:rsidR="00F54B4A" w:rsidRPr="00F54B4A" w14:paraId="491E20A4" w14:textId="77777777" w:rsidTr="005A6E11">
        <w:trPr>
          <w:jc w:val="center"/>
        </w:trPr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802EF4B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i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>Forma własności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A2D6FA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</w:p>
        </w:tc>
      </w:tr>
      <w:tr w:rsidR="00F54B4A" w:rsidRPr="00F54B4A" w14:paraId="46542775" w14:textId="77777777" w:rsidTr="005A6E11">
        <w:trPr>
          <w:jc w:val="center"/>
        </w:trPr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3D71C1B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>NIP Partnera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5DFA33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</w:p>
        </w:tc>
      </w:tr>
      <w:tr w:rsidR="00F54B4A" w:rsidRPr="00F54B4A" w14:paraId="31532EBA" w14:textId="77777777" w:rsidTr="005A6E11">
        <w:trPr>
          <w:jc w:val="center"/>
        </w:trPr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57A7E6F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>REGON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513460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</w:p>
        </w:tc>
      </w:tr>
      <w:tr w:rsidR="00F54B4A" w:rsidRPr="00F54B4A" w14:paraId="31EF6D18" w14:textId="77777777" w:rsidTr="005A6E11">
        <w:trPr>
          <w:jc w:val="center"/>
        </w:trPr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F3465F7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>Numer w Krajowym Rejestrze Sądowym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38B11C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</w:p>
        </w:tc>
      </w:tr>
      <w:tr w:rsidR="00F54B4A" w:rsidRPr="00F54B4A" w14:paraId="3107B0E4" w14:textId="77777777" w:rsidTr="005A6E11">
        <w:trPr>
          <w:jc w:val="center"/>
        </w:trPr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938F72D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 xml:space="preserve">Inny rejestr 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6F61CD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</w:p>
        </w:tc>
      </w:tr>
      <w:tr w:rsidR="00F54B4A" w:rsidRPr="00F54B4A" w14:paraId="493395D7" w14:textId="77777777" w:rsidTr="005A6E11">
        <w:trPr>
          <w:jc w:val="center"/>
        </w:trPr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F19F63E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>Numer kodu PKD przeważającej działalności Partnera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087313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</w:p>
        </w:tc>
      </w:tr>
      <w:tr w:rsidR="00F54B4A" w:rsidRPr="00F54B4A" w14:paraId="640D45CB" w14:textId="77777777" w:rsidTr="008303A8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B082F59" w14:textId="77777777" w:rsidR="008303A8" w:rsidRPr="00F54B4A" w:rsidRDefault="008303A8" w:rsidP="00B16702">
            <w:pPr>
              <w:pStyle w:val="Bezodstpw"/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b/>
                <w:bCs/>
                <w:sz w:val="20"/>
                <w:szCs w:val="20"/>
                <w:shd w:val="clear" w:color="auto" w:fill="D9D9D9"/>
              </w:rPr>
              <w:t>Adres siedziby Partnera</w:t>
            </w:r>
          </w:p>
        </w:tc>
      </w:tr>
      <w:tr w:rsidR="00F54B4A" w:rsidRPr="00F54B4A" w14:paraId="079CE28F" w14:textId="77777777" w:rsidTr="005A6E11">
        <w:trPr>
          <w:jc w:val="center"/>
        </w:trPr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C3B5C21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>Kraj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4A4098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</w:p>
        </w:tc>
      </w:tr>
      <w:tr w:rsidR="00F54B4A" w:rsidRPr="00F54B4A" w14:paraId="01649CF4" w14:textId="77777777" w:rsidTr="005A6E11">
        <w:trPr>
          <w:jc w:val="center"/>
        </w:trPr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8AC4B89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 xml:space="preserve">Województwo 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DA9A76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</w:p>
        </w:tc>
      </w:tr>
      <w:tr w:rsidR="00F54B4A" w:rsidRPr="00F54B4A" w14:paraId="5F6B414D" w14:textId="77777777" w:rsidTr="005A6E11">
        <w:trPr>
          <w:jc w:val="center"/>
        </w:trPr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BE5E854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>Powiat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0E8E06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</w:p>
        </w:tc>
      </w:tr>
      <w:tr w:rsidR="00F54B4A" w:rsidRPr="00F54B4A" w14:paraId="60AAC1B2" w14:textId="77777777" w:rsidTr="005A6E11">
        <w:trPr>
          <w:jc w:val="center"/>
        </w:trPr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0B50340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>Gmina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4A68FF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</w:p>
        </w:tc>
      </w:tr>
      <w:tr w:rsidR="00F54B4A" w:rsidRPr="00F54B4A" w14:paraId="6C918857" w14:textId="77777777" w:rsidTr="005A6E11">
        <w:trPr>
          <w:jc w:val="center"/>
        </w:trPr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1D5B94F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>Ulica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32D7E7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</w:p>
        </w:tc>
      </w:tr>
      <w:tr w:rsidR="00F54B4A" w:rsidRPr="00F54B4A" w14:paraId="7325FD13" w14:textId="77777777" w:rsidTr="005A6E11">
        <w:trPr>
          <w:jc w:val="center"/>
        </w:trPr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6286020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>Nr budynku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FC8277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</w:p>
        </w:tc>
      </w:tr>
      <w:tr w:rsidR="00F54B4A" w:rsidRPr="00F54B4A" w14:paraId="72FE32BD" w14:textId="77777777" w:rsidTr="005A6E11">
        <w:trPr>
          <w:trHeight w:val="200"/>
          <w:jc w:val="center"/>
        </w:trPr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36AA6D5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>Nr lokalu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8F06A0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</w:p>
        </w:tc>
      </w:tr>
      <w:tr w:rsidR="00F54B4A" w:rsidRPr="00F54B4A" w14:paraId="78E0E513" w14:textId="77777777" w:rsidTr="005A6E11">
        <w:trPr>
          <w:jc w:val="center"/>
        </w:trPr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CED7E5D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>Kod pocztowy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157972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</w:p>
        </w:tc>
      </w:tr>
      <w:tr w:rsidR="00F54B4A" w:rsidRPr="00F54B4A" w14:paraId="36C1CAF9" w14:textId="77777777" w:rsidTr="005A6E11">
        <w:trPr>
          <w:jc w:val="center"/>
        </w:trPr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6C101DC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>Poczta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714DC9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</w:p>
        </w:tc>
      </w:tr>
      <w:tr w:rsidR="00F54B4A" w:rsidRPr="00F54B4A" w14:paraId="65883BA9" w14:textId="77777777" w:rsidTr="005A6E11">
        <w:trPr>
          <w:jc w:val="center"/>
        </w:trPr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39479B7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>Miejscowość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0E315B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</w:p>
        </w:tc>
      </w:tr>
      <w:tr w:rsidR="00F54B4A" w:rsidRPr="00F54B4A" w14:paraId="0980D692" w14:textId="77777777" w:rsidTr="005A6E11">
        <w:trPr>
          <w:jc w:val="center"/>
        </w:trPr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665A6CD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>Telefon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BCC93B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</w:p>
        </w:tc>
      </w:tr>
      <w:tr w:rsidR="00F54B4A" w:rsidRPr="00F54B4A" w14:paraId="01D15625" w14:textId="77777777" w:rsidTr="005A6E11">
        <w:trPr>
          <w:jc w:val="center"/>
        </w:trPr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EB45583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>Fax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415E73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</w:p>
        </w:tc>
      </w:tr>
      <w:tr w:rsidR="00F54B4A" w:rsidRPr="00F54B4A" w14:paraId="7097D477" w14:textId="77777777" w:rsidTr="005A6E11">
        <w:trPr>
          <w:jc w:val="center"/>
        </w:trPr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6E2804A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>Adres e-mail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606F3A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</w:p>
        </w:tc>
      </w:tr>
      <w:tr w:rsidR="00F54B4A" w:rsidRPr="00F54B4A" w14:paraId="61FE1F9A" w14:textId="77777777" w:rsidTr="005A6E11">
        <w:trPr>
          <w:jc w:val="center"/>
        </w:trPr>
        <w:tc>
          <w:tcPr>
            <w:tcW w:w="1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BBED59D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  <w:r w:rsidRPr="00F54B4A">
              <w:rPr>
                <w:rFonts w:ascii="Arial" w:hAnsi="Arial" w:cs="Arial"/>
                <w:sz w:val="20"/>
                <w:szCs w:val="20"/>
                <w:shd w:val="clear" w:color="auto" w:fill="D9D9D9"/>
              </w:rPr>
              <w:t>Adres strony www</w:t>
            </w:r>
          </w:p>
        </w:tc>
        <w:tc>
          <w:tcPr>
            <w:tcW w:w="3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15AF98" w14:textId="77777777" w:rsidR="008303A8" w:rsidRPr="00F54B4A" w:rsidRDefault="008303A8" w:rsidP="00B16702">
            <w:pPr>
              <w:pStyle w:val="Bezodstpw"/>
              <w:spacing w:before="60" w:after="60"/>
              <w:rPr>
                <w:rFonts w:ascii="Arial" w:hAnsi="Arial" w:cs="Arial"/>
                <w:sz w:val="20"/>
                <w:szCs w:val="20"/>
                <w:shd w:val="clear" w:color="auto" w:fill="D9D9D9"/>
              </w:rPr>
            </w:pPr>
          </w:p>
        </w:tc>
      </w:tr>
    </w:tbl>
    <w:p w14:paraId="6D0F386D" w14:textId="5BEC57C4" w:rsidR="008303A8" w:rsidRPr="00F54B4A" w:rsidRDefault="00784A92" w:rsidP="008303A8">
      <w:pPr>
        <w:rPr>
          <w:rFonts w:ascii="Calibri" w:hAnsi="Calibri"/>
          <w:sz w:val="22"/>
          <w:szCs w:val="22"/>
          <w:lang w:eastAsia="en-US"/>
        </w:rPr>
      </w:pPr>
      <w:r>
        <w:rPr>
          <w:rFonts w:ascii="Arial" w:hAnsi="Arial" w:cs="Arial"/>
          <w:noProof/>
          <w:spacing w:val="-3"/>
          <w:sz w:val="20"/>
          <w:szCs w:val="20"/>
        </w:rPr>
        <w:drawing>
          <wp:anchor distT="0" distB="0" distL="0" distR="0" simplePos="0" relativeHeight="251658240" behindDoc="1" locked="0" layoutInCell="1" allowOverlap="1" wp14:editId="3B4F1FEB">
            <wp:simplePos x="0" y="0"/>
            <wp:positionH relativeFrom="column">
              <wp:posOffset>-864235</wp:posOffset>
            </wp:positionH>
            <wp:positionV relativeFrom="paragraph">
              <wp:posOffset>-6947535</wp:posOffset>
            </wp:positionV>
            <wp:extent cx="825500" cy="1544320"/>
            <wp:effectExtent l="0" t="0" r="0" b="0"/>
            <wp:wrapNone/>
            <wp:docPr id="159581300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0" cy="154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F54B4A" w:rsidRPr="00F54B4A" w14:paraId="70CB7089" w14:textId="77777777" w:rsidTr="00481190">
        <w:trPr>
          <w:jc w:val="center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F4937F" w14:textId="39085584" w:rsidR="008303A8" w:rsidRPr="00F54B4A" w:rsidRDefault="006C64EA" w:rsidP="005E49F6">
            <w:pPr>
              <w:spacing w:before="60" w:after="60"/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F54B4A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Opis doświadczenia Partnera oraz </w:t>
            </w:r>
            <w:r w:rsidR="009A22B9" w:rsidRPr="00F54B4A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osób wskazanych </w:t>
            </w:r>
            <w:r w:rsidR="000A7AF1" w:rsidRPr="00F54B4A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przez Partnera do świadczenia usług</w:t>
            </w:r>
            <w:r w:rsidRPr="00F54B4A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w</w:t>
            </w:r>
            <w:r w:rsidR="00B16702" w:rsidRPr="00F54B4A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 </w:t>
            </w:r>
            <w:r w:rsidRPr="00F54B4A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realizacji projektów związanych ze świadczeniem usług dla przedsiębiorstw typu startup, zgodnych z treścią konkursu</w:t>
            </w:r>
          </w:p>
        </w:tc>
      </w:tr>
      <w:tr w:rsidR="00F54B4A" w:rsidRPr="00F54B4A" w14:paraId="4B38FCB2" w14:textId="24A5CF19" w:rsidTr="009F7CD3">
        <w:trPr>
          <w:jc w:val="center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806C362" w14:textId="2EEAA5EA" w:rsidR="00DF3434" w:rsidRPr="00F54B4A" w:rsidRDefault="00DF3434" w:rsidP="00481190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54B4A">
              <w:rPr>
                <w:rFonts w:ascii="Arial" w:hAnsi="Arial" w:cs="Arial"/>
                <w:b/>
                <w:bCs/>
                <w:sz w:val="20"/>
                <w:szCs w:val="20"/>
              </w:rPr>
              <w:t>DORADZWO INDYWIDUALNE</w:t>
            </w:r>
          </w:p>
        </w:tc>
      </w:tr>
      <w:tr w:rsidR="00B16702" w:rsidRPr="00F54B4A" w14:paraId="6917051C" w14:textId="3C20519E" w:rsidTr="00481190">
        <w:trPr>
          <w:trHeight w:val="2552"/>
          <w:jc w:val="center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E7F8F5" w14:textId="77777777" w:rsidR="00B16702" w:rsidRPr="00F54B4A" w:rsidRDefault="00B16702" w:rsidP="004F42C0">
            <w:pPr>
              <w:pStyle w:val="Akapitzlist"/>
              <w:spacing w:before="60" w:after="60"/>
              <w:ind w:left="164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946D72F" w14:textId="77777777" w:rsidR="005A6E11" w:rsidRPr="00F54B4A" w:rsidRDefault="005A6E11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20"/>
        <w:gridCol w:w="94"/>
        <w:gridCol w:w="2268"/>
        <w:gridCol w:w="1417"/>
        <w:gridCol w:w="2263"/>
      </w:tblGrid>
      <w:tr w:rsidR="00F54B4A" w:rsidRPr="00F54B4A" w14:paraId="78A15DE3" w14:textId="77777777" w:rsidTr="005A6E11">
        <w:trPr>
          <w:trHeight w:val="491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FD0695F" w14:textId="08FC11B7" w:rsidR="00481190" w:rsidRPr="00F54B4A" w:rsidRDefault="00FC5A17" w:rsidP="00481190">
            <w:pPr>
              <w:pStyle w:val="Bezodstpw"/>
              <w:spacing w:before="60" w:after="60"/>
              <w:rPr>
                <w:rFonts w:ascii="Arial" w:hAnsi="Arial" w:cs="Arial"/>
                <w:sz w:val="18"/>
                <w:szCs w:val="18"/>
                <w:vertAlign w:val="superscript"/>
              </w:rPr>
            </w:pPr>
            <w:r w:rsidRPr="00F54B4A">
              <w:rPr>
                <w:rFonts w:ascii="Arial" w:hAnsi="Arial" w:cs="Arial"/>
                <w:sz w:val="18"/>
                <w:szCs w:val="18"/>
              </w:rPr>
              <w:t>Szacunkowa stawka</w:t>
            </w:r>
            <w:r w:rsidR="00481190" w:rsidRPr="00F54B4A">
              <w:rPr>
                <w:rFonts w:ascii="Arial" w:hAnsi="Arial" w:cs="Arial"/>
                <w:sz w:val="18"/>
                <w:szCs w:val="18"/>
              </w:rPr>
              <w:t xml:space="preserve"> wynagrodzenia za godzinę indywidualnego doradztwa 1* </w:t>
            </w:r>
            <w:r w:rsidR="00481190" w:rsidRPr="00F54B4A">
              <w:rPr>
                <w:rFonts w:ascii="Arial" w:hAnsi="Arial" w:cs="Arial"/>
                <w:sz w:val="18"/>
                <w:szCs w:val="18"/>
              </w:rPr>
              <w:br/>
              <w:t xml:space="preserve">– imię i nazwisko </w:t>
            </w:r>
          </w:p>
        </w:tc>
        <w:tc>
          <w:tcPr>
            <w:tcW w:w="3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72AA4" w14:textId="77777777" w:rsidR="00481190" w:rsidRPr="00F54B4A" w:rsidRDefault="00481190" w:rsidP="00481190">
            <w:pPr>
              <w:pStyle w:val="Bezodstpw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EB5568" w14:textId="77777777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3385545" w14:textId="77777777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………….………….…</w:t>
            </w:r>
          </w:p>
          <w:p w14:paraId="4F43D724" w14:textId="732BED6A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i/>
                <w:iCs/>
                <w:sz w:val="20"/>
                <w:szCs w:val="20"/>
              </w:rPr>
              <w:t>(forma zatrudnienia**)</w:t>
            </w:r>
          </w:p>
        </w:tc>
      </w:tr>
      <w:tr w:rsidR="00F54B4A" w:rsidRPr="00F54B4A" w14:paraId="09A75FC1" w14:textId="77777777" w:rsidTr="005A6E11">
        <w:trPr>
          <w:trHeight w:val="491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19BB730" w14:textId="3F860482" w:rsidR="00481190" w:rsidRPr="00F54B4A" w:rsidRDefault="00FC5A17" w:rsidP="00481190">
            <w:pPr>
              <w:pStyle w:val="Bezodstpw"/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F54B4A">
              <w:rPr>
                <w:rFonts w:ascii="Arial" w:hAnsi="Arial" w:cs="Arial"/>
                <w:sz w:val="18"/>
                <w:szCs w:val="18"/>
              </w:rPr>
              <w:t>Szacunkowa stawka</w:t>
            </w:r>
            <w:r w:rsidR="00481190" w:rsidRPr="00F54B4A">
              <w:rPr>
                <w:rFonts w:ascii="Arial" w:hAnsi="Arial" w:cs="Arial"/>
                <w:sz w:val="18"/>
                <w:szCs w:val="18"/>
              </w:rPr>
              <w:t xml:space="preserve"> wynagrodzenia za godzinę indywidualnego doradztwa 2* </w:t>
            </w:r>
            <w:r w:rsidR="00481190" w:rsidRPr="00F54B4A">
              <w:rPr>
                <w:rFonts w:ascii="Arial" w:hAnsi="Arial" w:cs="Arial"/>
                <w:sz w:val="18"/>
                <w:szCs w:val="18"/>
              </w:rPr>
              <w:br/>
              <w:t>– imię i nazwisko</w:t>
            </w:r>
          </w:p>
        </w:tc>
        <w:tc>
          <w:tcPr>
            <w:tcW w:w="3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CF91AB" w14:textId="77777777" w:rsidR="00481190" w:rsidRPr="00F54B4A" w:rsidRDefault="00481190" w:rsidP="00481190">
            <w:pPr>
              <w:pStyle w:val="Bezodstpw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CB735A" w14:textId="77777777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0152254" w14:textId="77777777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………….………….…</w:t>
            </w:r>
          </w:p>
          <w:p w14:paraId="51F6F1CE" w14:textId="25D2DA2B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i/>
                <w:iCs/>
                <w:sz w:val="20"/>
                <w:szCs w:val="20"/>
              </w:rPr>
              <w:t>(forma zatrudnienia**)</w:t>
            </w:r>
          </w:p>
        </w:tc>
      </w:tr>
      <w:tr w:rsidR="00F54B4A" w:rsidRPr="00F54B4A" w14:paraId="6827EC18" w14:textId="77777777" w:rsidTr="005A6E11">
        <w:trPr>
          <w:trHeight w:val="491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5112283" w14:textId="1085183F" w:rsidR="00481190" w:rsidRPr="00F54B4A" w:rsidRDefault="00FC5A17" w:rsidP="00481190">
            <w:pPr>
              <w:pStyle w:val="Bezodstpw"/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F54B4A">
              <w:rPr>
                <w:rFonts w:ascii="Arial" w:hAnsi="Arial" w:cs="Arial"/>
                <w:sz w:val="18"/>
                <w:szCs w:val="18"/>
              </w:rPr>
              <w:t>Szacunkowa stawka</w:t>
            </w:r>
            <w:r w:rsidR="00481190" w:rsidRPr="00F54B4A">
              <w:rPr>
                <w:rFonts w:ascii="Arial" w:hAnsi="Arial" w:cs="Arial"/>
                <w:sz w:val="18"/>
                <w:szCs w:val="18"/>
              </w:rPr>
              <w:t xml:space="preserve"> wynagrodzenia za godzinę indywidualnego doradztwa 3*</w:t>
            </w:r>
            <w:r w:rsidR="00481190" w:rsidRPr="00F54B4A">
              <w:rPr>
                <w:rFonts w:ascii="Arial" w:hAnsi="Arial" w:cs="Arial"/>
                <w:sz w:val="18"/>
                <w:szCs w:val="18"/>
              </w:rPr>
              <w:br/>
              <w:t xml:space="preserve"> – imię i nazwisko</w:t>
            </w:r>
          </w:p>
        </w:tc>
        <w:tc>
          <w:tcPr>
            <w:tcW w:w="3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65ECA8" w14:textId="77777777" w:rsidR="00481190" w:rsidRPr="00F54B4A" w:rsidRDefault="00481190" w:rsidP="00481190">
            <w:pPr>
              <w:pStyle w:val="Bezodstpw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A8E441" w14:textId="77777777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649622A" w14:textId="77777777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………….………….…</w:t>
            </w:r>
          </w:p>
          <w:p w14:paraId="4641DF7F" w14:textId="4847A2D9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i/>
                <w:iCs/>
                <w:sz w:val="20"/>
                <w:szCs w:val="20"/>
              </w:rPr>
              <w:t>(forma zatrudnienia**)</w:t>
            </w:r>
          </w:p>
        </w:tc>
      </w:tr>
      <w:tr w:rsidR="00F54B4A" w:rsidRPr="00F54B4A" w14:paraId="1C58D356" w14:textId="77777777" w:rsidTr="005A6E11">
        <w:trPr>
          <w:trHeight w:val="491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E993034" w14:textId="5FBE218F" w:rsidR="00481190" w:rsidRPr="00F54B4A" w:rsidRDefault="00FC5A17" w:rsidP="00481190">
            <w:pPr>
              <w:pStyle w:val="Bezodstpw"/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F54B4A">
              <w:rPr>
                <w:rFonts w:ascii="Arial" w:hAnsi="Arial" w:cs="Arial"/>
                <w:sz w:val="18"/>
                <w:szCs w:val="18"/>
              </w:rPr>
              <w:t>Szacunkowa stawka</w:t>
            </w:r>
            <w:r w:rsidR="00481190" w:rsidRPr="00F54B4A">
              <w:rPr>
                <w:rFonts w:ascii="Arial" w:hAnsi="Arial" w:cs="Arial"/>
                <w:sz w:val="18"/>
                <w:szCs w:val="18"/>
              </w:rPr>
              <w:t xml:space="preserve"> wynagrodzenia za godzinę indywidualnego ……………*</w:t>
            </w:r>
            <w:r w:rsidR="00481190" w:rsidRPr="00F54B4A">
              <w:rPr>
                <w:rFonts w:ascii="Arial" w:hAnsi="Arial" w:cs="Arial"/>
                <w:sz w:val="18"/>
                <w:szCs w:val="18"/>
              </w:rPr>
              <w:br/>
              <w:t>– imię i nazwisko</w:t>
            </w:r>
          </w:p>
        </w:tc>
        <w:tc>
          <w:tcPr>
            <w:tcW w:w="3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B32C7" w14:textId="77777777" w:rsidR="00481190" w:rsidRPr="00F54B4A" w:rsidRDefault="00481190" w:rsidP="00481190">
            <w:pPr>
              <w:pStyle w:val="Bezodstpw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341BB9" w14:textId="77777777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F1862A6" w14:textId="77777777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………….………….…</w:t>
            </w:r>
          </w:p>
          <w:p w14:paraId="10515C91" w14:textId="058D3700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i/>
                <w:iCs/>
                <w:sz w:val="20"/>
                <w:szCs w:val="20"/>
              </w:rPr>
              <w:t>(forma zatrudnienia**)</w:t>
            </w:r>
          </w:p>
        </w:tc>
      </w:tr>
      <w:tr w:rsidR="00F54B4A" w:rsidRPr="00F54B4A" w14:paraId="0B2CB4F3" w14:textId="41165495" w:rsidTr="00EA3A1D">
        <w:trPr>
          <w:jc w:val="center"/>
        </w:trPr>
        <w:tc>
          <w:tcPr>
            <w:tcW w:w="90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0B7BBF0" w14:textId="3D02581E" w:rsidR="00DF3434" w:rsidRPr="00F54B4A" w:rsidRDefault="00DF3434" w:rsidP="00481190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54B4A">
              <w:rPr>
                <w:rFonts w:ascii="Arial" w:hAnsi="Arial" w:cs="Arial"/>
                <w:b/>
                <w:bCs/>
                <w:sz w:val="20"/>
                <w:szCs w:val="20"/>
              </w:rPr>
              <w:t>OCENA WNIOSKÓW</w:t>
            </w:r>
          </w:p>
        </w:tc>
      </w:tr>
      <w:tr w:rsidR="00F54B4A" w:rsidRPr="00F54B4A" w14:paraId="7266E00F" w14:textId="265E4DCF" w:rsidTr="00481190">
        <w:trPr>
          <w:trHeight w:val="2552"/>
          <w:jc w:val="center"/>
        </w:trPr>
        <w:tc>
          <w:tcPr>
            <w:tcW w:w="90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DBC84F" w14:textId="77777777" w:rsidR="00B16702" w:rsidRPr="00F54B4A" w:rsidRDefault="00B16702" w:rsidP="004F42C0">
            <w:pPr>
              <w:pStyle w:val="Akapitzlist"/>
              <w:spacing w:before="60" w:after="60"/>
              <w:ind w:left="164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4B4A" w:rsidRPr="00F54B4A" w14:paraId="620316F3" w14:textId="77777777" w:rsidTr="005A6E11">
        <w:trPr>
          <w:trHeight w:val="491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F935451" w14:textId="6BBB9CE3" w:rsidR="00481190" w:rsidRPr="00F54B4A" w:rsidRDefault="00FC5A17" w:rsidP="00481190">
            <w:pPr>
              <w:pStyle w:val="Bezodstpw"/>
              <w:spacing w:before="60" w:after="60"/>
              <w:rPr>
                <w:rFonts w:ascii="Arial" w:hAnsi="Arial" w:cs="Arial"/>
                <w:sz w:val="18"/>
                <w:szCs w:val="18"/>
                <w:vertAlign w:val="superscript"/>
              </w:rPr>
            </w:pPr>
            <w:r w:rsidRPr="00F54B4A">
              <w:rPr>
                <w:rFonts w:ascii="Arial" w:hAnsi="Arial" w:cs="Arial"/>
                <w:sz w:val="18"/>
                <w:szCs w:val="18"/>
              </w:rPr>
              <w:t>Szacunkowa stawka</w:t>
            </w:r>
            <w:r w:rsidR="00481190" w:rsidRPr="00F54B4A">
              <w:rPr>
                <w:rFonts w:ascii="Arial" w:hAnsi="Arial" w:cs="Arial"/>
                <w:sz w:val="18"/>
                <w:szCs w:val="18"/>
              </w:rPr>
              <w:t xml:space="preserve"> wynagrodzenia za godzinę </w:t>
            </w:r>
            <w:r w:rsidR="00F54B4A">
              <w:rPr>
                <w:rFonts w:ascii="Arial" w:hAnsi="Arial" w:cs="Arial"/>
                <w:sz w:val="18"/>
                <w:szCs w:val="18"/>
              </w:rPr>
              <w:t>pacy eksperta oceniającego wniosek</w:t>
            </w:r>
            <w:r w:rsidR="00481190" w:rsidRPr="00F54B4A">
              <w:rPr>
                <w:rFonts w:ascii="Arial" w:hAnsi="Arial" w:cs="Arial"/>
                <w:sz w:val="18"/>
                <w:szCs w:val="18"/>
              </w:rPr>
              <w:t xml:space="preserve"> 1* </w:t>
            </w:r>
            <w:r w:rsidR="00481190" w:rsidRPr="00F54B4A">
              <w:rPr>
                <w:rFonts w:ascii="Arial" w:hAnsi="Arial" w:cs="Arial"/>
                <w:sz w:val="18"/>
                <w:szCs w:val="18"/>
              </w:rPr>
              <w:br/>
              <w:t xml:space="preserve">– imię i nazwisko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440630" w14:textId="77777777" w:rsidR="00481190" w:rsidRPr="00F54B4A" w:rsidRDefault="00481190" w:rsidP="00481190">
            <w:pPr>
              <w:pStyle w:val="Bezodstpw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7DE93" w14:textId="77777777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982855E" w14:textId="2266F3EC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………….</w:t>
            </w:r>
          </w:p>
          <w:p w14:paraId="72167B91" w14:textId="7F434A6D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54B4A">
              <w:rPr>
                <w:rFonts w:ascii="Arial" w:hAnsi="Arial" w:cs="Arial"/>
                <w:i/>
                <w:iCs/>
                <w:sz w:val="20"/>
                <w:szCs w:val="20"/>
              </w:rPr>
              <w:t>(branża**)</w:t>
            </w: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F6934" w14:textId="77777777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FC3CFBA" w14:textId="5AF9FCD7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………….………….…</w:t>
            </w:r>
          </w:p>
          <w:p w14:paraId="6604D242" w14:textId="77777777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i/>
                <w:iCs/>
                <w:sz w:val="20"/>
                <w:szCs w:val="20"/>
              </w:rPr>
              <w:t>(forma zatrudnienia**)</w:t>
            </w:r>
          </w:p>
        </w:tc>
      </w:tr>
      <w:tr w:rsidR="00F54B4A" w:rsidRPr="00F54B4A" w14:paraId="4AFCEE82" w14:textId="77777777" w:rsidTr="005A6E11">
        <w:trPr>
          <w:trHeight w:val="491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B94547A" w14:textId="1BF38E07" w:rsidR="00481190" w:rsidRPr="00F54B4A" w:rsidRDefault="00F54B4A" w:rsidP="00481190">
            <w:pPr>
              <w:pStyle w:val="Bezodstpw"/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F54B4A">
              <w:rPr>
                <w:rFonts w:ascii="Arial" w:hAnsi="Arial" w:cs="Arial"/>
                <w:sz w:val="18"/>
                <w:szCs w:val="18"/>
              </w:rPr>
              <w:t>Szacunkowa stawka wynagrodzenia za godzinę pacy eksperta oceniającego wniosek</w:t>
            </w:r>
            <w:r w:rsidR="00481190" w:rsidRPr="00F54B4A">
              <w:rPr>
                <w:rFonts w:ascii="Arial" w:hAnsi="Arial" w:cs="Arial"/>
                <w:sz w:val="18"/>
                <w:szCs w:val="18"/>
              </w:rPr>
              <w:t xml:space="preserve"> 2* </w:t>
            </w:r>
            <w:r w:rsidR="00481190" w:rsidRPr="00F54B4A">
              <w:rPr>
                <w:rFonts w:ascii="Arial" w:hAnsi="Arial" w:cs="Arial"/>
                <w:sz w:val="18"/>
                <w:szCs w:val="18"/>
              </w:rPr>
              <w:br/>
              <w:t>– imię i nazwisko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25A27A" w14:textId="77777777" w:rsidR="00481190" w:rsidRPr="00F54B4A" w:rsidRDefault="00481190" w:rsidP="00481190">
            <w:pPr>
              <w:pStyle w:val="Bezodstpw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8B2B49" w14:textId="77777777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D087ABF" w14:textId="62A860FA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………….</w:t>
            </w:r>
          </w:p>
          <w:p w14:paraId="74798AE2" w14:textId="6959A217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54B4A">
              <w:rPr>
                <w:rFonts w:ascii="Arial" w:hAnsi="Arial" w:cs="Arial"/>
                <w:i/>
                <w:iCs/>
                <w:sz w:val="20"/>
                <w:szCs w:val="20"/>
              </w:rPr>
              <w:t>(branża**)</w:t>
            </w: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28973B" w14:textId="77777777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83E83BB" w14:textId="77777777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………….………….…</w:t>
            </w:r>
          </w:p>
          <w:p w14:paraId="55AC3869" w14:textId="515079D8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i/>
                <w:iCs/>
                <w:sz w:val="20"/>
                <w:szCs w:val="20"/>
              </w:rPr>
              <w:t>(forma zatrudnienia**)</w:t>
            </w:r>
          </w:p>
        </w:tc>
      </w:tr>
      <w:tr w:rsidR="00F54B4A" w:rsidRPr="00F54B4A" w14:paraId="3FA990B3" w14:textId="77777777" w:rsidTr="005A6E11">
        <w:trPr>
          <w:trHeight w:val="491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456CD50" w14:textId="35F1E72F" w:rsidR="00481190" w:rsidRPr="00F54B4A" w:rsidRDefault="00F54B4A" w:rsidP="00481190">
            <w:pPr>
              <w:pStyle w:val="Bezodstpw"/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F54B4A">
              <w:rPr>
                <w:rFonts w:ascii="Arial" w:hAnsi="Arial" w:cs="Arial"/>
                <w:sz w:val="18"/>
                <w:szCs w:val="18"/>
              </w:rPr>
              <w:t xml:space="preserve">Szacunkowa stawka wynagrodzenia za godzinę pacy eksperta oceniającego wniosek </w:t>
            </w:r>
            <w:r w:rsidR="00481190" w:rsidRPr="00F54B4A">
              <w:rPr>
                <w:rFonts w:ascii="Arial" w:hAnsi="Arial" w:cs="Arial"/>
                <w:sz w:val="18"/>
                <w:szCs w:val="18"/>
              </w:rPr>
              <w:t>3*</w:t>
            </w:r>
            <w:r w:rsidR="00481190" w:rsidRPr="00F54B4A">
              <w:rPr>
                <w:rFonts w:ascii="Arial" w:hAnsi="Arial" w:cs="Arial"/>
                <w:sz w:val="18"/>
                <w:szCs w:val="18"/>
              </w:rPr>
              <w:br/>
              <w:t xml:space="preserve"> – imię i nazwisko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445B72" w14:textId="77777777" w:rsidR="00481190" w:rsidRPr="00F54B4A" w:rsidRDefault="00481190" w:rsidP="00481190">
            <w:pPr>
              <w:pStyle w:val="Bezodstpw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AC28BE" w14:textId="77777777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DA3D971" w14:textId="709D3228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………….</w:t>
            </w:r>
          </w:p>
          <w:p w14:paraId="710F58F7" w14:textId="31D9846A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54B4A">
              <w:rPr>
                <w:rFonts w:ascii="Arial" w:hAnsi="Arial" w:cs="Arial"/>
                <w:i/>
                <w:iCs/>
                <w:sz w:val="20"/>
                <w:szCs w:val="20"/>
              </w:rPr>
              <w:t>(branża**)</w:t>
            </w: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B2F1DA" w14:textId="77777777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DF515C7" w14:textId="77777777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………….………….…</w:t>
            </w:r>
          </w:p>
          <w:p w14:paraId="40600B98" w14:textId="3E516E7A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i/>
                <w:iCs/>
                <w:sz w:val="20"/>
                <w:szCs w:val="20"/>
              </w:rPr>
              <w:t>(forma zatrudnienia**)</w:t>
            </w:r>
          </w:p>
        </w:tc>
      </w:tr>
      <w:tr w:rsidR="00F54B4A" w:rsidRPr="00F54B4A" w14:paraId="2FE36417" w14:textId="77777777" w:rsidTr="005A6E11">
        <w:trPr>
          <w:trHeight w:val="491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720EBA1" w14:textId="2808B3C3" w:rsidR="00481190" w:rsidRPr="00F54B4A" w:rsidRDefault="00F54B4A" w:rsidP="00481190">
            <w:pPr>
              <w:pStyle w:val="Bezodstpw"/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F54B4A">
              <w:rPr>
                <w:rFonts w:ascii="Arial" w:hAnsi="Arial" w:cs="Arial"/>
                <w:sz w:val="18"/>
                <w:szCs w:val="18"/>
              </w:rPr>
              <w:t xml:space="preserve">Szacunkowa stawka wynagrodzenia za godzinę pacy eksperta oceniającego wniosek </w:t>
            </w:r>
            <w:r>
              <w:rPr>
                <w:rFonts w:ascii="Arial" w:hAnsi="Arial" w:cs="Arial"/>
                <w:sz w:val="18"/>
                <w:szCs w:val="18"/>
              </w:rPr>
              <w:t>4</w:t>
            </w:r>
            <w:r w:rsidR="00481190" w:rsidRPr="00F54B4A">
              <w:rPr>
                <w:rFonts w:ascii="Arial" w:hAnsi="Arial" w:cs="Arial"/>
                <w:sz w:val="18"/>
                <w:szCs w:val="18"/>
              </w:rPr>
              <w:t>……………*</w:t>
            </w:r>
            <w:r w:rsidR="00481190" w:rsidRPr="00F54B4A">
              <w:rPr>
                <w:rFonts w:ascii="Arial" w:hAnsi="Arial" w:cs="Arial"/>
                <w:sz w:val="18"/>
                <w:szCs w:val="18"/>
              </w:rPr>
              <w:br/>
              <w:t>– imię i nazwisko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53F706" w14:textId="77777777" w:rsidR="00481190" w:rsidRPr="00F54B4A" w:rsidRDefault="00481190" w:rsidP="00481190">
            <w:pPr>
              <w:pStyle w:val="Bezodstpw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9B17A" w14:textId="77777777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EDA3610" w14:textId="599A127B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………….</w:t>
            </w:r>
          </w:p>
          <w:p w14:paraId="74FC8010" w14:textId="4458EC1D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54B4A">
              <w:rPr>
                <w:rFonts w:ascii="Arial" w:hAnsi="Arial" w:cs="Arial"/>
                <w:i/>
                <w:iCs/>
                <w:sz w:val="20"/>
                <w:szCs w:val="20"/>
              </w:rPr>
              <w:t>(branża**)</w:t>
            </w: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6047EA" w14:textId="77777777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8B3B77E" w14:textId="77777777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………….………….…</w:t>
            </w:r>
          </w:p>
          <w:p w14:paraId="7E4172F0" w14:textId="219354A9" w:rsidR="00481190" w:rsidRPr="00F54B4A" w:rsidRDefault="00481190" w:rsidP="00481190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i/>
                <w:iCs/>
                <w:sz w:val="20"/>
                <w:szCs w:val="20"/>
              </w:rPr>
              <w:t>(forma zatrudnienia**)</w:t>
            </w:r>
          </w:p>
        </w:tc>
      </w:tr>
      <w:tr w:rsidR="00F54B4A" w:rsidRPr="00F54B4A" w14:paraId="37B42941" w14:textId="5A736BE9" w:rsidTr="003447C0">
        <w:trPr>
          <w:jc w:val="center"/>
        </w:trPr>
        <w:tc>
          <w:tcPr>
            <w:tcW w:w="90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8FFA0CA" w14:textId="3DF5FAA3" w:rsidR="00F54B4A" w:rsidRPr="00F54B4A" w:rsidRDefault="00F54B4A" w:rsidP="00481190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54B4A">
              <w:rPr>
                <w:rFonts w:ascii="Arial" w:hAnsi="Arial" w:cs="Arial"/>
                <w:b/>
                <w:bCs/>
                <w:sz w:val="20"/>
                <w:szCs w:val="20"/>
              </w:rPr>
              <w:t>MANAGEROWIE INKUBACJI</w:t>
            </w:r>
          </w:p>
        </w:tc>
      </w:tr>
      <w:tr w:rsidR="00F54B4A" w:rsidRPr="00F54B4A" w14:paraId="690872BB" w14:textId="77777777" w:rsidTr="00481190">
        <w:trPr>
          <w:trHeight w:val="2552"/>
          <w:jc w:val="center"/>
        </w:trPr>
        <w:tc>
          <w:tcPr>
            <w:tcW w:w="90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2154F" w14:textId="77777777" w:rsidR="00B16702" w:rsidRPr="00F54B4A" w:rsidRDefault="00B16702" w:rsidP="004F42C0">
            <w:pPr>
              <w:pStyle w:val="Akapitzlist"/>
              <w:spacing w:before="60" w:after="60"/>
              <w:ind w:left="164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4B4A" w:rsidRPr="00F54B4A" w14:paraId="5CF692BB" w14:textId="77777777" w:rsidTr="007237A3">
        <w:trPr>
          <w:trHeight w:val="491"/>
          <w:jc w:val="center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CB595DA" w14:textId="049E46BF" w:rsidR="005A6E11" w:rsidRPr="00F54B4A" w:rsidRDefault="00FC5A17" w:rsidP="007237A3">
            <w:pPr>
              <w:pStyle w:val="Bezodstpw"/>
              <w:spacing w:before="60" w:after="60"/>
              <w:rPr>
                <w:rFonts w:ascii="Arial" w:hAnsi="Arial" w:cs="Arial"/>
                <w:sz w:val="18"/>
                <w:szCs w:val="18"/>
                <w:vertAlign w:val="superscript"/>
              </w:rPr>
            </w:pPr>
            <w:r w:rsidRPr="00F54B4A">
              <w:rPr>
                <w:rFonts w:ascii="Arial" w:hAnsi="Arial" w:cs="Arial"/>
                <w:sz w:val="18"/>
                <w:szCs w:val="18"/>
              </w:rPr>
              <w:lastRenderedPageBreak/>
              <w:t>Szacunkowa stawka</w:t>
            </w:r>
            <w:r w:rsidR="005A6E11" w:rsidRPr="00F54B4A">
              <w:rPr>
                <w:rFonts w:ascii="Arial" w:hAnsi="Arial" w:cs="Arial"/>
                <w:sz w:val="18"/>
                <w:szCs w:val="18"/>
              </w:rPr>
              <w:t xml:space="preserve"> wynagrodzenia za godzinę pracy Menagera Inkubacji 1* </w:t>
            </w:r>
            <w:r w:rsidR="005A6E11" w:rsidRPr="00F54B4A">
              <w:rPr>
                <w:rFonts w:ascii="Arial" w:hAnsi="Arial" w:cs="Arial"/>
                <w:sz w:val="18"/>
                <w:szCs w:val="18"/>
              </w:rPr>
              <w:br/>
              <w:t xml:space="preserve">– imię i nazwisko </w:t>
            </w:r>
          </w:p>
        </w:tc>
        <w:tc>
          <w:tcPr>
            <w:tcW w:w="37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4298C6" w14:textId="77777777" w:rsidR="005A6E11" w:rsidRPr="00F54B4A" w:rsidRDefault="005A6E11" w:rsidP="007237A3">
            <w:pPr>
              <w:pStyle w:val="Bezodstpw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BAFD6" w14:textId="77777777" w:rsidR="005A6E11" w:rsidRPr="00F54B4A" w:rsidRDefault="005A6E11" w:rsidP="007237A3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2C5584B" w14:textId="77777777" w:rsidR="005A6E11" w:rsidRPr="00F54B4A" w:rsidRDefault="005A6E11" w:rsidP="007237A3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………….………….…</w:t>
            </w:r>
          </w:p>
          <w:p w14:paraId="77D90DE2" w14:textId="77777777" w:rsidR="005A6E11" w:rsidRPr="00F54B4A" w:rsidRDefault="005A6E11" w:rsidP="007237A3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i/>
                <w:iCs/>
                <w:sz w:val="20"/>
                <w:szCs w:val="20"/>
              </w:rPr>
              <w:t>(forma zatrudnienia**)</w:t>
            </w:r>
          </w:p>
        </w:tc>
      </w:tr>
      <w:tr w:rsidR="00F54B4A" w:rsidRPr="00F54B4A" w14:paraId="21D08BA9" w14:textId="77777777" w:rsidTr="007237A3">
        <w:trPr>
          <w:trHeight w:val="491"/>
          <w:jc w:val="center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A68050B" w14:textId="4F32F140" w:rsidR="005A6E11" w:rsidRPr="00F54B4A" w:rsidRDefault="00FC5A17" w:rsidP="007237A3">
            <w:pPr>
              <w:pStyle w:val="Bezodstpw"/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F54B4A">
              <w:rPr>
                <w:rFonts w:ascii="Arial" w:hAnsi="Arial" w:cs="Arial"/>
                <w:sz w:val="18"/>
                <w:szCs w:val="18"/>
              </w:rPr>
              <w:t>Szacunkowa stawka</w:t>
            </w:r>
            <w:r w:rsidR="005A6E11" w:rsidRPr="00F54B4A">
              <w:rPr>
                <w:rFonts w:ascii="Arial" w:hAnsi="Arial" w:cs="Arial"/>
                <w:sz w:val="18"/>
                <w:szCs w:val="18"/>
              </w:rPr>
              <w:t xml:space="preserve"> wynagrodzenia za godzinę pracy Menagera Inkubacji 2* </w:t>
            </w:r>
            <w:r w:rsidR="005A6E11" w:rsidRPr="00F54B4A">
              <w:rPr>
                <w:rFonts w:ascii="Arial" w:hAnsi="Arial" w:cs="Arial"/>
                <w:sz w:val="18"/>
                <w:szCs w:val="18"/>
              </w:rPr>
              <w:br/>
              <w:t>– imię i nazwisko</w:t>
            </w:r>
          </w:p>
        </w:tc>
        <w:tc>
          <w:tcPr>
            <w:tcW w:w="37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67388" w14:textId="77777777" w:rsidR="005A6E11" w:rsidRPr="00F54B4A" w:rsidRDefault="005A6E11" w:rsidP="007237A3">
            <w:pPr>
              <w:pStyle w:val="Bezodstpw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DAD7B0" w14:textId="77777777" w:rsidR="005A6E11" w:rsidRPr="00F54B4A" w:rsidRDefault="005A6E11" w:rsidP="007237A3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F914605" w14:textId="77777777" w:rsidR="005A6E11" w:rsidRPr="00F54B4A" w:rsidRDefault="005A6E11" w:rsidP="007237A3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………….………….…</w:t>
            </w:r>
          </w:p>
          <w:p w14:paraId="5337E171" w14:textId="77777777" w:rsidR="005A6E11" w:rsidRPr="00F54B4A" w:rsidRDefault="005A6E11" w:rsidP="007237A3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i/>
                <w:iCs/>
                <w:sz w:val="20"/>
                <w:szCs w:val="20"/>
              </w:rPr>
              <w:t>(forma zatrudnienia**)</w:t>
            </w:r>
          </w:p>
        </w:tc>
      </w:tr>
      <w:tr w:rsidR="00F54B4A" w:rsidRPr="00F54B4A" w14:paraId="2AAB2768" w14:textId="77777777" w:rsidTr="007237A3">
        <w:trPr>
          <w:trHeight w:val="491"/>
          <w:jc w:val="center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88AA38A" w14:textId="614585E3" w:rsidR="005A6E11" w:rsidRPr="00F54B4A" w:rsidRDefault="00FC5A17" w:rsidP="007237A3">
            <w:pPr>
              <w:pStyle w:val="Bezodstpw"/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F54B4A">
              <w:rPr>
                <w:rFonts w:ascii="Arial" w:hAnsi="Arial" w:cs="Arial"/>
                <w:sz w:val="18"/>
                <w:szCs w:val="18"/>
              </w:rPr>
              <w:t>Szacunkowa stawka</w:t>
            </w:r>
            <w:r w:rsidR="005A6E11" w:rsidRPr="00F54B4A">
              <w:rPr>
                <w:rFonts w:ascii="Arial" w:hAnsi="Arial" w:cs="Arial"/>
                <w:sz w:val="18"/>
                <w:szCs w:val="18"/>
              </w:rPr>
              <w:t xml:space="preserve"> wynagrodzenia za godzinę pracy Menagera Inkubacji 3*</w:t>
            </w:r>
            <w:r w:rsidR="005A6E11" w:rsidRPr="00F54B4A">
              <w:rPr>
                <w:rFonts w:ascii="Arial" w:hAnsi="Arial" w:cs="Arial"/>
                <w:sz w:val="18"/>
                <w:szCs w:val="18"/>
              </w:rPr>
              <w:br/>
              <w:t xml:space="preserve"> – imię i nazwisko</w:t>
            </w:r>
          </w:p>
        </w:tc>
        <w:tc>
          <w:tcPr>
            <w:tcW w:w="37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0DA78" w14:textId="77777777" w:rsidR="005A6E11" w:rsidRPr="00F54B4A" w:rsidRDefault="005A6E11" w:rsidP="007237A3">
            <w:pPr>
              <w:pStyle w:val="Bezodstpw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BA18AA" w14:textId="77777777" w:rsidR="005A6E11" w:rsidRPr="00F54B4A" w:rsidRDefault="005A6E11" w:rsidP="007237A3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E512141" w14:textId="77777777" w:rsidR="005A6E11" w:rsidRPr="00F54B4A" w:rsidRDefault="005A6E11" w:rsidP="007237A3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………….………….…</w:t>
            </w:r>
          </w:p>
          <w:p w14:paraId="797578E0" w14:textId="77777777" w:rsidR="005A6E11" w:rsidRPr="00F54B4A" w:rsidRDefault="005A6E11" w:rsidP="007237A3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i/>
                <w:iCs/>
                <w:sz w:val="20"/>
                <w:szCs w:val="20"/>
              </w:rPr>
              <w:t>(forma zatrudnienia**)</w:t>
            </w:r>
          </w:p>
        </w:tc>
      </w:tr>
      <w:tr w:rsidR="00F54B4A" w:rsidRPr="00F54B4A" w14:paraId="501A159D" w14:textId="77777777" w:rsidTr="007237A3">
        <w:trPr>
          <w:trHeight w:val="491"/>
          <w:jc w:val="center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3138858" w14:textId="11A20186" w:rsidR="005A6E11" w:rsidRPr="00F54B4A" w:rsidRDefault="00FC5A17" w:rsidP="007237A3">
            <w:pPr>
              <w:pStyle w:val="Bezodstpw"/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F54B4A">
              <w:rPr>
                <w:rFonts w:ascii="Arial" w:hAnsi="Arial" w:cs="Arial"/>
                <w:sz w:val="18"/>
                <w:szCs w:val="18"/>
              </w:rPr>
              <w:t>Szacunkowa stawka</w:t>
            </w:r>
            <w:r w:rsidR="005A6E11" w:rsidRPr="00F54B4A">
              <w:rPr>
                <w:rFonts w:ascii="Arial" w:hAnsi="Arial" w:cs="Arial"/>
                <w:sz w:val="18"/>
                <w:szCs w:val="18"/>
              </w:rPr>
              <w:t xml:space="preserve"> wynagrodzenia za godzinę</w:t>
            </w:r>
            <w:r w:rsidR="00F54B4A" w:rsidRPr="00F54B4A">
              <w:rPr>
                <w:rFonts w:ascii="Arial" w:hAnsi="Arial" w:cs="Arial"/>
                <w:sz w:val="18"/>
                <w:szCs w:val="18"/>
              </w:rPr>
              <w:t xml:space="preserve"> Menagera Inkubacji 4</w:t>
            </w:r>
            <w:r w:rsidR="005A6E11" w:rsidRPr="00F54B4A">
              <w:rPr>
                <w:rFonts w:ascii="Arial" w:hAnsi="Arial" w:cs="Arial"/>
                <w:sz w:val="18"/>
                <w:szCs w:val="18"/>
              </w:rPr>
              <w:t xml:space="preserve"> ……………*</w:t>
            </w:r>
            <w:r w:rsidR="005A6E11" w:rsidRPr="00F54B4A">
              <w:rPr>
                <w:rFonts w:ascii="Arial" w:hAnsi="Arial" w:cs="Arial"/>
                <w:sz w:val="18"/>
                <w:szCs w:val="18"/>
              </w:rPr>
              <w:br/>
              <w:t>– imię i nazwisko</w:t>
            </w:r>
          </w:p>
        </w:tc>
        <w:tc>
          <w:tcPr>
            <w:tcW w:w="37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6236FE" w14:textId="77777777" w:rsidR="005A6E11" w:rsidRPr="00F54B4A" w:rsidRDefault="005A6E11" w:rsidP="007237A3">
            <w:pPr>
              <w:pStyle w:val="Bezodstpw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E46966" w14:textId="77777777" w:rsidR="005A6E11" w:rsidRPr="00F54B4A" w:rsidRDefault="005A6E11" w:rsidP="007237A3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6AC1E3B" w14:textId="77777777" w:rsidR="005A6E11" w:rsidRPr="00F54B4A" w:rsidRDefault="005A6E11" w:rsidP="007237A3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………….………….…</w:t>
            </w:r>
          </w:p>
          <w:p w14:paraId="4410B5C5" w14:textId="77777777" w:rsidR="005A6E11" w:rsidRPr="00F54B4A" w:rsidRDefault="005A6E11" w:rsidP="007237A3">
            <w:pPr>
              <w:pStyle w:val="Bezodstpw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i/>
                <w:iCs/>
                <w:sz w:val="20"/>
                <w:szCs w:val="20"/>
              </w:rPr>
              <w:t>(forma zatrudnienia**)</w:t>
            </w:r>
          </w:p>
        </w:tc>
      </w:tr>
    </w:tbl>
    <w:p w14:paraId="55A5E292" w14:textId="77777777" w:rsidR="005E49F6" w:rsidRPr="00F54B4A" w:rsidRDefault="005E49F6" w:rsidP="002B023C">
      <w:pPr>
        <w:jc w:val="both"/>
        <w:rPr>
          <w:rFonts w:ascii="Calibri" w:hAnsi="Calibri"/>
          <w:i/>
          <w:iCs/>
          <w:sz w:val="20"/>
          <w:szCs w:val="20"/>
          <w:lang w:eastAsia="en-US"/>
        </w:rPr>
      </w:pPr>
    </w:p>
    <w:p w14:paraId="135650C0" w14:textId="45FAB094" w:rsidR="008303A8" w:rsidRPr="00F54B4A" w:rsidRDefault="004179A4" w:rsidP="005E49F6">
      <w:pPr>
        <w:ind w:left="284" w:hanging="284"/>
        <w:jc w:val="both"/>
        <w:rPr>
          <w:rFonts w:ascii="Calibri" w:hAnsi="Calibri"/>
          <w:i/>
          <w:iCs/>
          <w:sz w:val="20"/>
          <w:szCs w:val="20"/>
          <w:lang w:eastAsia="en-US"/>
        </w:rPr>
      </w:pPr>
      <w:r w:rsidRPr="00F54B4A">
        <w:rPr>
          <w:rFonts w:ascii="Calibri" w:hAnsi="Calibri"/>
          <w:i/>
          <w:iCs/>
          <w:sz w:val="20"/>
          <w:szCs w:val="20"/>
          <w:lang w:eastAsia="en-US"/>
        </w:rPr>
        <w:t>*</w:t>
      </w:r>
      <w:r w:rsidR="005E49F6" w:rsidRPr="00F54B4A">
        <w:rPr>
          <w:rFonts w:ascii="Calibri" w:hAnsi="Calibri"/>
          <w:i/>
          <w:iCs/>
          <w:sz w:val="20"/>
          <w:szCs w:val="20"/>
          <w:lang w:eastAsia="en-US"/>
        </w:rPr>
        <w:tab/>
      </w:r>
      <w:r w:rsidR="002B023C" w:rsidRPr="00F54B4A">
        <w:rPr>
          <w:rFonts w:ascii="Calibri" w:hAnsi="Calibri"/>
          <w:i/>
          <w:iCs/>
          <w:sz w:val="20"/>
          <w:szCs w:val="20"/>
          <w:lang w:eastAsia="en-US"/>
        </w:rPr>
        <w:t xml:space="preserve">Przy formie zatrudnienia na podstawie umowy o pracę/umowy </w:t>
      </w:r>
      <w:r w:rsidR="00B54996" w:rsidRPr="00F54B4A">
        <w:rPr>
          <w:rFonts w:ascii="Calibri" w:hAnsi="Calibri"/>
          <w:i/>
          <w:iCs/>
          <w:sz w:val="20"/>
          <w:szCs w:val="20"/>
          <w:lang w:eastAsia="en-US"/>
        </w:rPr>
        <w:t>cywilnoprawne</w:t>
      </w:r>
      <w:r w:rsidR="00AB4A97" w:rsidRPr="00F54B4A">
        <w:rPr>
          <w:rFonts w:ascii="Calibri" w:hAnsi="Calibri"/>
          <w:i/>
          <w:iCs/>
          <w:sz w:val="20"/>
          <w:szCs w:val="20"/>
          <w:lang w:eastAsia="en-US"/>
        </w:rPr>
        <w:t>,</w:t>
      </w:r>
      <w:r w:rsidR="002B023C" w:rsidRPr="00F54B4A">
        <w:rPr>
          <w:rFonts w:ascii="Calibri" w:hAnsi="Calibri"/>
          <w:i/>
          <w:iCs/>
          <w:sz w:val="20"/>
          <w:szCs w:val="20"/>
          <w:lang w:eastAsia="en-US"/>
        </w:rPr>
        <w:t xml:space="preserve"> </w:t>
      </w:r>
      <w:bookmarkStart w:id="0" w:name="_Hlk133407889"/>
      <w:r w:rsidR="00AB4A97" w:rsidRPr="00F54B4A">
        <w:rPr>
          <w:rFonts w:ascii="Calibri" w:hAnsi="Calibri"/>
          <w:i/>
          <w:iCs/>
          <w:sz w:val="20"/>
          <w:szCs w:val="20"/>
          <w:lang w:eastAsia="en-US"/>
        </w:rPr>
        <w:t>należy podać wynagrodzenie brutto wraz z</w:t>
      </w:r>
      <w:bookmarkEnd w:id="0"/>
      <w:r w:rsidR="00AB4A97" w:rsidRPr="00F54B4A">
        <w:rPr>
          <w:rFonts w:ascii="Calibri" w:hAnsi="Calibri"/>
          <w:i/>
          <w:iCs/>
          <w:sz w:val="20"/>
          <w:szCs w:val="20"/>
          <w:lang w:eastAsia="en-US"/>
        </w:rPr>
        <w:t xml:space="preserve"> </w:t>
      </w:r>
      <w:r w:rsidR="002B023C" w:rsidRPr="00F54B4A">
        <w:rPr>
          <w:rFonts w:ascii="Calibri" w:hAnsi="Calibri"/>
          <w:i/>
          <w:iCs/>
          <w:sz w:val="20"/>
          <w:szCs w:val="20"/>
          <w:lang w:eastAsia="en-US"/>
        </w:rPr>
        <w:t>koszt</w:t>
      </w:r>
      <w:r w:rsidR="00AB4A97" w:rsidRPr="00F54B4A">
        <w:rPr>
          <w:rFonts w:ascii="Calibri" w:hAnsi="Calibri"/>
          <w:i/>
          <w:iCs/>
          <w:sz w:val="20"/>
          <w:szCs w:val="20"/>
          <w:lang w:eastAsia="en-US"/>
        </w:rPr>
        <w:t>ami</w:t>
      </w:r>
      <w:r w:rsidR="002B023C" w:rsidRPr="00F54B4A">
        <w:rPr>
          <w:rFonts w:ascii="Calibri" w:hAnsi="Calibri"/>
          <w:i/>
          <w:iCs/>
          <w:sz w:val="20"/>
          <w:szCs w:val="20"/>
          <w:lang w:eastAsia="en-US"/>
        </w:rPr>
        <w:t xml:space="preserve"> ponoszon</w:t>
      </w:r>
      <w:r w:rsidR="00AB4A97" w:rsidRPr="00F54B4A">
        <w:rPr>
          <w:rFonts w:ascii="Calibri" w:hAnsi="Calibri"/>
          <w:i/>
          <w:iCs/>
          <w:sz w:val="20"/>
          <w:szCs w:val="20"/>
          <w:lang w:eastAsia="en-US"/>
        </w:rPr>
        <w:t>ymi</w:t>
      </w:r>
      <w:r w:rsidR="002B023C" w:rsidRPr="00F54B4A">
        <w:rPr>
          <w:rFonts w:ascii="Calibri" w:hAnsi="Calibri"/>
          <w:i/>
          <w:iCs/>
          <w:sz w:val="20"/>
          <w:szCs w:val="20"/>
          <w:lang w:eastAsia="en-US"/>
        </w:rPr>
        <w:t xml:space="preserve"> przez pracodawcę zgodnie z właściwymi przepisami prawa, w</w:t>
      </w:r>
      <w:r w:rsidR="005E49F6" w:rsidRPr="00F54B4A">
        <w:rPr>
          <w:rFonts w:ascii="Calibri" w:hAnsi="Calibri"/>
          <w:i/>
          <w:iCs/>
          <w:sz w:val="20"/>
          <w:szCs w:val="20"/>
          <w:lang w:eastAsia="en-US"/>
        </w:rPr>
        <w:t> </w:t>
      </w:r>
      <w:r w:rsidR="002B023C" w:rsidRPr="00F54B4A">
        <w:rPr>
          <w:rFonts w:ascii="Calibri" w:hAnsi="Calibri"/>
          <w:i/>
          <w:iCs/>
          <w:sz w:val="20"/>
          <w:szCs w:val="20"/>
          <w:lang w:eastAsia="en-US"/>
        </w:rPr>
        <w:t>szczególności składki na ubezpieczenia społeczne, zdrowotne, Fundusz Pracy, Fundusz Gwarantowanych Świadczeń Pracowniczych, Pracownicze Plany Kapitałowe, odpisy na ZFŚS lub wydatki ponoszone na Pracowniczy Program Emerytalny.</w:t>
      </w:r>
    </w:p>
    <w:p w14:paraId="0FC3A1B9" w14:textId="1D7EAE8B" w:rsidR="002B023C" w:rsidRPr="00F54B4A" w:rsidRDefault="002B023C" w:rsidP="005E49F6">
      <w:pPr>
        <w:ind w:left="284"/>
        <w:jc w:val="both"/>
        <w:rPr>
          <w:rFonts w:ascii="Calibri" w:hAnsi="Calibri"/>
          <w:i/>
          <w:iCs/>
          <w:sz w:val="20"/>
          <w:szCs w:val="20"/>
          <w:lang w:eastAsia="en-US"/>
        </w:rPr>
      </w:pPr>
      <w:r w:rsidRPr="00F54B4A">
        <w:rPr>
          <w:rFonts w:ascii="Calibri" w:hAnsi="Calibri"/>
          <w:i/>
          <w:iCs/>
          <w:sz w:val="20"/>
          <w:szCs w:val="20"/>
          <w:lang w:eastAsia="en-US"/>
        </w:rPr>
        <w:t>Przy formie zatrudnienia na podstawie B2B</w:t>
      </w:r>
      <w:r w:rsidR="00AB4A97" w:rsidRPr="00F54B4A">
        <w:rPr>
          <w:rFonts w:ascii="Calibri" w:hAnsi="Calibri"/>
          <w:i/>
          <w:iCs/>
          <w:sz w:val="20"/>
          <w:szCs w:val="20"/>
          <w:lang w:eastAsia="en-US"/>
        </w:rPr>
        <w:t>,</w:t>
      </w:r>
      <w:r w:rsidRPr="00F54B4A">
        <w:rPr>
          <w:rFonts w:ascii="Calibri" w:hAnsi="Calibri"/>
          <w:i/>
          <w:iCs/>
          <w:sz w:val="20"/>
          <w:szCs w:val="20"/>
          <w:lang w:eastAsia="en-US"/>
        </w:rPr>
        <w:t xml:space="preserve"> </w:t>
      </w:r>
      <w:r w:rsidR="00AB4A97" w:rsidRPr="00F54B4A">
        <w:rPr>
          <w:rFonts w:ascii="Calibri" w:hAnsi="Calibri"/>
          <w:i/>
          <w:iCs/>
          <w:sz w:val="20"/>
          <w:szCs w:val="20"/>
          <w:lang w:eastAsia="en-US"/>
        </w:rPr>
        <w:t xml:space="preserve">należy wskazać kwotę netto oraz kwotę brutto. </w:t>
      </w:r>
      <w:r w:rsidRPr="00F54B4A">
        <w:rPr>
          <w:rFonts w:ascii="Calibri" w:hAnsi="Calibri"/>
          <w:i/>
          <w:iCs/>
          <w:sz w:val="20"/>
          <w:szCs w:val="20"/>
          <w:lang w:eastAsia="en-US"/>
        </w:rPr>
        <w:t xml:space="preserve">Podatek VAT jest wydatkiem niekwalifikowanym. </w:t>
      </w:r>
    </w:p>
    <w:p w14:paraId="784DD40B" w14:textId="5DB8174F" w:rsidR="00B54996" w:rsidRPr="00F54B4A" w:rsidRDefault="00B54996" w:rsidP="005E49F6">
      <w:pPr>
        <w:ind w:left="284" w:hanging="284"/>
        <w:rPr>
          <w:rFonts w:ascii="Calibri" w:hAnsi="Calibri"/>
          <w:i/>
          <w:iCs/>
          <w:sz w:val="20"/>
          <w:szCs w:val="20"/>
          <w:lang w:eastAsia="en-US"/>
        </w:rPr>
      </w:pPr>
      <w:r w:rsidRPr="00F54B4A">
        <w:rPr>
          <w:rFonts w:ascii="Calibri" w:hAnsi="Calibri"/>
          <w:i/>
          <w:iCs/>
          <w:sz w:val="20"/>
          <w:szCs w:val="20"/>
          <w:lang w:eastAsia="en-US"/>
        </w:rPr>
        <w:t>**</w:t>
      </w:r>
      <w:r w:rsidR="005E49F6" w:rsidRPr="00F54B4A">
        <w:rPr>
          <w:rFonts w:ascii="Calibri" w:hAnsi="Calibri"/>
          <w:i/>
          <w:iCs/>
          <w:sz w:val="20"/>
          <w:szCs w:val="20"/>
          <w:lang w:eastAsia="en-US"/>
        </w:rPr>
        <w:tab/>
      </w:r>
      <w:r w:rsidR="003842C0" w:rsidRPr="00F54B4A">
        <w:rPr>
          <w:rFonts w:ascii="Calibri" w:hAnsi="Calibri"/>
          <w:i/>
          <w:iCs/>
          <w:sz w:val="20"/>
          <w:szCs w:val="20"/>
          <w:lang w:eastAsia="en-US"/>
        </w:rPr>
        <w:t xml:space="preserve">Należy wskazać: </w:t>
      </w:r>
      <w:r w:rsidRPr="00F54B4A">
        <w:rPr>
          <w:rFonts w:ascii="Calibri" w:hAnsi="Calibri"/>
          <w:i/>
          <w:iCs/>
          <w:sz w:val="20"/>
          <w:szCs w:val="20"/>
          <w:lang w:eastAsia="en-US"/>
        </w:rPr>
        <w:t>Umowa o pracę</w:t>
      </w:r>
      <w:r w:rsidR="008C3B14" w:rsidRPr="00F54B4A">
        <w:rPr>
          <w:rFonts w:ascii="Calibri" w:hAnsi="Calibri"/>
          <w:i/>
          <w:iCs/>
          <w:sz w:val="20"/>
          <w:szCs w:val="20"/>
          <w:lang w:eastAsia="en-US"/>
        </w:rPr>
        <w:t>/</w:t>
      </w:r>
      <w:r w:rsidRPr="00F54B4A">
        <w:rPr>
          <w:rFonts w:ascii="Calibri" w:hAnsi="Calibri"/>
          <w:i/>
          <w:iCs/>
          <w:sz w:val="20"/>
          <w:szCs w:val="20"/>
          <w:lang w:eastAsia="en-US"/>
        </w:rPr>
        <w:t>umowa cywilnoprawna</w:t>
      </w:r>
      <w:r w:rsidR="008C3B14" w:rsidRPr="00F54B4A">
        <w:rPr>
          <w:rFonts w:ascii="Calibri" w:hAnsi="Calibri"/>
          <w:i/>
          <w:iCs/>
          <w:sz w:val="20"/>
          <w:szCs w:val="20"/>
          <w:lang w:eastAsia="en-US"/>
        </w:rPr>
        <w:t>/</w:t>
      </w:r>
      <w:r w:rsidRPr="00F54B4A">
        <w:rPr>
          <w:rFonts w:ascii="Calibri" w:hAnsi="Calibri"/>
          <w:i/>
          <w:iCs/>
          <w:sz w:val="20"/>
          <w:szCs w:val="20"/>
          <w:lang w:eastAsia="en-US"/>
        </w:rPr>
        <w:t>B2B.</w:t>
      </w:r>
    </w:p>
    <w:p w14:paraId="5020A0FA" w14:textId="77777777" w:rsidR="00B54996" w:rsidRPr="00F54B4A" w:rsidRDefault="00B54996" w:rsidP="008303A8">
      <w:pPr>
        <w:rPr>
          <w:rFonts w:ascii="Calibri" w:hAnsi="Calibri"/>
          <w:sz w:val="22"/>
          <w:szCs w:val="22"/>
          <w:lang w:eastAsia="en-US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7"/>
      </w:tblGrid>
      <w:tr w:rsidR="00F54B4A" w:rsidRPr="00F54B4A" w14:paraId="3AC5D2AA" w14:textId="77777777" w:rsidTr="008303A8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649570" w14:textId="77777777" w:rsidR="008303A8" w:rsidRPr="00F54B4A" w:rsidRDefault="008303A8" w:rsidP="005E49F6">
            <w:pPr>
              <w:spacing w:before="60" w:after="60"/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F54B4A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Oświadczenia</w:t>
            </w:r>
          </w:p>
        </w:tc>
      </w:tr>
      <w:tr w:rsidR="00F54B4A" w:rsidRPr="00F54B4A" w14:paraId="04C12AA9" w14:textId="77777777" w:rsidTr="008303A8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F89AA" w14:textId="19939C82" w:rsidR="008303A8" w:rsidRPr="00F54B4A" w:rsidRDefault="008303A8" w:rsidP="005E49F6">
            <w:pPr>
              <w:spacing w:before="60" w:after="6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F54B4A">
              <w:rPr>
                <w:rFonts w:ascii="Arial" w:eastAsia="Calibri" w:hAnsi="Arial" w:cs="Arial"/>
                <w:sz w:val="20"/>
                <w:szCs w:val="20"/>
              </w:rPr>
              <w:t xml:space="preserve">Oświadczam, że Podmiot, który reprezentuję </w:t>
            </w:r>
            <w:r w:rsidR="004A6780" w:rsidRPr="00F54B4A">
              <w:rPr>
                <w:rFonts w:ascii="Arial" w:eastAsia="Calibri" w:hAnsi="Arial" w:cs="Arial"/>
                <w:sz w:val="20"/>
                <w:szCs w:val="20"/>
              </w:rPr>
              <w:t>nie występuje w roli wnioskodawcy lub partnera w</w:t>
            </w:r>
            <w:r w:rsidR="005E49F6" w:rsidRPr="00F54B4A">
              <w:rPr>
                <w:rFonts w:ascii="Arial" w:eastAsia="Calibri" w:hAnsi="Arial" w:cs="Arial"/>
                <w:sz w:val="20"/>
                <w:szCs w:val="20"/>
              </w:rPr>
              <w:t> </w:t>
            </w:r>
            <w:r w:rsidR="004A6780" w:rsidRPr="00F54B4A">
              <w:rPr>
                <w:rFonts w:ascii="Arial" w:eastAsia="Calibri" w:hAnsi="Arial" w:cs="Arial"/>
                <w:sz w:val="20"/>
                <w:szCs w:val="20"/>
              </w:rPr>
              <w:t xml:space="preserve">innych projektach złożonych w ramach </w:t>
            </w:r>
            <w:r w:rsidR="00251068" w:rsidRPr="00F54B4A">
              <w:rPr>
                <w:rFonts w:ascii="Arial" w:eastAsia="Calibri" w:hAnsi="Arial" w:cs="Arial"/>
                <w:sz w:val="20"/>
                <w:szCs w:val="20"/>
              </w:rPr>
              <w:t>Działania 1.1 PLATFORMY STARTOWE DLA NOWYCH POMYSŁÓW</w:t>
            </w:r>
            <w:r w:rsidR="004A6780" w:rsidRPr="00F54B4A">
              <w:rPr>
                <w:rFonts w:ascii="Arial" w:eastAsia="Calibri" w:hAnsi="Arial" w:cs="Arial"/>
                <w:sz w:val="20"/>
                <w:szCs w:val="20"/>
              </w:rPr>
              <w:t xml:space="preserve"> Komponent I - Inkubacja – rozwój nowego pomysłu biznesowego </w:t>
            </w:r>
            <w:bookmarkStart w:id="1" w:name="_Hlk133403142"/>
            <w:r w:rsidR="001020A1" w:rsidRPr="00F54B4A">
              <w:rPr>
                <w:rFonts w:ascii="Arial" w:eastAsia="Calibri" w:hAnsi="Arial" w:cs="Arial"/>
                <w:sz w:val="20"/>
                <w:szCs w:val="20"/>
              </w:rPr>
              <w:t>w ramach Programu Fundusze Europejskie dla Polski Wschodniej 2021 – 2027.</w:t>
            </w:r>
            <w:bookmarkEnd w:id="1"/>
          </w:p>
        </w:tc>
      </w:tr>
      <w:tr w:rsidR="00F54B4A" w:rsidRPr="00F54B4A" w14:paraId="480A81A7" w14:textId="77777777" w:rsidTr="008303A8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E3817" w14:textId="77777777" w:rsidR="008303A8" w:rsidRPr="00F54B4A" w:rsidRDefault="008303A8" w:rsidP="005E49F6">
            <w:pPr>
              <w:spacing w:before="60" w:after="6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F54B4A">
              <w:rPr>
                <w:rFonts w:ascii="Arial" w:eastAsia="Calibri" w:hAnsi="Arial" w:cs="Arial"/>
                <w:sz w:val="20"/>
                <w:szCs w:val="20"/>
              </w:rPr>
              <w:t>Oświadczam, że informacje zawarte w niniejszym formularzu są zgodne z prawdą.</w:t>
            </w:r>
          </w:p>
        </w:tc>
      </w:tr>
      <w:tr w:rsidR="00F54B4A" w:rsidRPr="00F54B4A" w14:paraId="27E9BE00" w14:textId="77777777" w:rsidTr="008303A8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CBF75" w14:textId="77777777" w:rsidR="008303A8" w:rsidRPr="00F54B4A" w:rsidRDefault="008303A8" w:rsidP="005E49F6">
            <w:pPr>
              <w:spacing w:before="60" w:after="6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F54B4A">
              <w:rPr>
                <w:rFonts w:ascii="Arial" w:eastAsia="Calibri" w:hAnsi="Arial" w:cs="Arial"/>
                <w:sz w:val="20"/>
                <w:szCs w:val="20"/>
              </w:rPr>
              <w:t>Oświadczam, że Podmiot, który reprezentuję nie został skazany prawomocnym wyrokiem za przestępstwo składania fałszywych zeznań, przekupstwa, przeciwko mieniu, wiarygodności dokumentów, obrotowi pieniędzmi i papierami wartościowymi, obrotowi gospodarczemu, systemowi bankowemu, karnoskarbowe albo inne związane z wykonaniem działalności gospodarczej lub popełnione w celu osiągnięcia korzyści majątkowych.</w:t>
            </w:r>
          </w:p>
        </w:tc>
      </w:tr>
      <w:tr w:rsidR="00F54B4A" w:rsidRPr="00F54B4A" w14:paraId="00C5EDB0" w14:textId="77777777" w:rsidTr="008303A8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ADF50" w14:textId="4EC58FB9" w:rsidR="008303A8" w:rsidRPr="00F54B4A" w:rsidRDefault="008303A8" w:rsidP="005E49F6">
            <w:pPr>
              <w:spacing w:before="60" w:after="6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F54B4A">
              <w:rPr>
                <w:rFonts w:ascii="Arial" w:eastAsia="Calibri" w:hAnsi="Arial" w:cs="Arial"/>
                <w:sz w:val="20"/>
                <w:szCs w:val="20"/>
              </w:rPr>
              <w:t xml:space="preserve">Oświadczam, </w:t>
            </w:r>
            <w:r w:rsidR="004A6780" w:rsidRPr="00F54B4A">
              <w:rPr>
                <w:rFonts w:ascii="Arial" w:eastAsia="Calibri" w:hAnsi="Arial" w:cs="Arial"/>
                <w:sz w:val="20"/>
                <w:szCs w:val="20"/>
              </w:rPr>
              <w:t>że</w:t>
            </w:r>
            <w:r w:rsidRPr="00F54B4A">
              <w:rPr>
                <w:rFonts w:ascii="Arial" w:eastAsia="Calibri" w:hAnsi="Arial" w:cs="Arial"/>
                <w:sz w:val="20"/>
                <w:szCs w:val="20"/>
              </w:rPr>
              <w:t xml:space="preserve"> osoby działające w </w:t>
            </w:r>
            <w:r w:rsidR="00CC55EF" w:rsidRPr="00F54B4A">
              <w:rPr>
                <w:rFonts w:ascii="Arial" w:eastAsia="Calibri" w:hAnsi="Arial" w:cs="Arial"/>
                <w:sz w:val="20"/>
                <w:szCs w:val="20"/>
              </w:rPr>
              <w:t>i</w:t>
            </w:r>
            <w:r w:rsidRPr="00F54B4A">
              <w:rPr>
                <w:rFonts w:ascii="Arial" w:eastAsia="Calibri" w:hAnsi="Arial" w:cs="Arial"/>
                <w:sz w:val="20"/>
                <w:szCs w:val="20"/>
              </w:rPr>
              <w:t>mieniu Podmiotu nie zostały skazane prawomocnym wyrokiem za przestępstwo popełnione w związku z prośbą pozyskania środków publicznych lub w związku z</w:t>
            </w:r>
            <w:r w:rsidR="005E49F6" w:rsidRPr="00F54B4A">
              <w:rPr>
                <w:rFonts w:ascii="Arial" w:eastAsia="Calibri" w:hAnsi="Arial" w:cs="Arial"/>
                <w:sz w:val="20"/>
                <w:szCs w:val="20"/>
              </w:rPr>
              <w:t> </w:t>
            </w:r>
            <w:r w:rsidRPr="00F54B4A">
              <w:rPr>
                <w:rFonts w:ascii="Arial" w:eastAsia="Calibri" w:hAnsi="Arial" w:cs="Arial"/>
                <w:sz w:val="20"/>
                <w:szCs w:val="20"/>
              </w:rPr>
              <w:t>gospodarowaniem takimi środkami – przez okres 3 lat od dnia uprawomocnienia się wyroku.</w:t>
            </w:r>
          </w:p>
        </w:tc>
      </w:tr>
      <w:tr w:rsidR="00F54B4A" w:rsidRPr="00F54B4A" w14:paraId="52026161" w14:textId="77777777" w:rsidTr="00414282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43C2273" w14:textId="77777777" w:rsidR="008303A8" w:rsidRPr="00F54B4A" w:rsidRDefault="008303A8" w:rsidP="005E49F6">
            <w:pPr>
              <w:spacing w:before="60" w:after="6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F54B4A">
              <w:rPr>
                <w:rFonts w:ascii="Arial" w:eastAsia="Calibri" w:hAnsi="Arial" w:cs="Arial"/>
                <w:sz w:val="20"/>
                <w:szCs w:val="20"/>
              </w:rPr>
              <w:t>Oświadczam, że Podmiot, który reprezentuję nie zalega z uiszczaniem podatków, jak również z opłacaniem składek na ubezpieczenia społeczne zdrowotne, Fundusz Pracy, Państwowy Fundusz Rehabilitacji Osób Niepełnosprawnych lub innych należności wymaganych odrębnymi przepisami.</w:t>
            </w:r>
          </w:p>
        </w:tc>
      </w:tr>
      <w:tr w:rsidR="00F54B4A" w:rsidRPr="00F54B4A" w14:paraId="0C7D0AEB" w14:textId="77777777" w:rsidTr="008303A8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EB61B" w14:textId="77777777" w:rsidR="008303A8" w:rsidRPr="00F54B4A" w:rsidRDefault="008303A8" w:rsidP="005E49F6">
            <w:pPr>
              <w:spacing w:before="60" w:after="6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F54B4A">
              <w:rPr>
                <w:rFonts w:ascii="Arial" w:eastAsia="Calibri" w:hAnsi="Arial" w:cs="Arial"/>
                <w:sz w:val="20"/>
                <w:szCs w:val="20"/>
              </w:rPr>
              <w:t>Oświadczam, że wobec Podmiotu, który reprezentuję, nie została ogłoszona decyzja o upadłości.</w:t>
            </w:r>
          </w:p>
        </w:tc>
      </w:tr>
      <w:tr w:rsidR="00F54B4A" w:rsidRPr="00F54B4A" w14:paraId="2F36179B" w14:textId="77777777" w:rsidTr="008303A8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89C6F" w14:textId="77777777" w:rsidR="008303A8" w:rsidRPr="00F54B4A" w:rsidRDefault="008303A8" w:rsidP="005E49F6">
            <w:pPr>
              <w:spacing w:before="60" w:after="6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F54B4A">
              <w:rPr>
                <w:rFonts w:ascii="Arial" w:eastAsia="Calibri" w:hAnsi="Arial" w:cs="Arial"/>
                <w:sz w:val="20"/>
                <w:szCs w:val="20"/>
              </w:rPr>
              <w:t>Oświadczam, że Podmiot, który reprezentuję nie jest w trakcie rozwiązywania działalności, nie znajduje się pod zarządem komisarycznym, nie znajduje się w toku likwidacji, postępowania upadłościowego, postępowania naprawczego, nie zawiesił prowadzenia działalności lub nie znajduje się w innej, podobnej sytuacji wynikającej z przepisów prawa.</w:t>
            </w:r>
          </w:p>
        </w:tc>
      </w:tr>
      <w:tr w:rsidR="008303A8" w:rsidRPr="00F54B4A" w14:paraId="758A770C" w14:textId="77777777" w:rsidTr="008303A8">
        <w:trPr>
          <w:trHeight w:val="258"/>
        </w:trPr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AD282" w14:textId="0DCEB9BA" w:rsidR="004A6780" w:rsidRPr="00F54B4A" w:rsidRDefault="004A6780" w:rsidP="005E49F6">
            <w:pPr>
              <w:pStyle w:val="Akapitzlist"/>
              <w:numPr>
                <w:ilvl w:val="0"/>
                <w:numId w:val="2"/>
              </w:numPr>
              <w:autoSpaceDE w:val="0"/>
              <w:autoSpaceDN w:val="0"/>
              <w:spacing w:before="60" w:after="60" w:line="276" w:lineRule="auto"/>
              <w:ind w:left="30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Oświadczam, że Podmiot, który reprezentuję nie jest podmiotem wykluczonym z możliwości otrzymania dofinansowania zgodnie z art. 39 ust. 10 ustawy z dnia 28 kwietnia 2022 r. o zasadach realizacji zadań finansowanych ze środków europejskich w perspektywie finansowej 2021-2027 (Dz. U. poz. 1079).</w:t>
            </w:r>
          </w:p>
          <w:p w14:paraId="67EA96D2" w14:textId="6BA715B9" w:rsidR="004A6780" w:rsidRPr="00F54B4A" w:rsidRDefault="004A6780" w:rsidP="005E49F6">
            <w:pPr>
              <w:pStyle w:val="Akapitzlist"/>
              <w:numPr>
                <w:ilvl w:val="0"/>
                <w:numId w:val="2"/>
              </w:numPr>
              <w:autoSpaceDE w:val="0"/>
              <w:autoSpaceDN w:val="0"/>
              <w:spacing w:before="60" w:after="60" w:line="276" w:lineRule="auto"/>
              <w:ind w:left="30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 xml:space="preserve">Oświadczam, </w:t>
            </w:r>
            <w:r w:rsidR="00251068" w:rsidRPr="00F54B4A">
              <w:rPr>
                <w:rFonts w:ascii="Arial" w:hAnsi="Arial" w:cs="Arial"/>
                <w:sz w:val="20"/>
                <w:szCs w:val="20"/>
              </w:rPr>
              <w:t>że Podmiot, który reprezentuję</w:t>
            </w:r>
            <w:r w:rsidRPr="00F54B4A">
              <w:rPr>
                <w:rFonts w:ascii="Arial" w:hAnsi="Arial" w:cs="Arial"/>
                <w:sz w:val="20"/>
                <w:szCs w:val="20"/>
              </w:rPr>
              <w:t xml:space="preserve"> nie jest podmiotem wykluczonym zgodnie z art. 207 ust. 4 ustawy z dnia 27 sierpnia 2009 r. o finansach publicznych. </w:t>
            </w:r>
          </w:p>
          <w:p w14:paraId="2DA8EF13" w14:textId="77777777" w:rsidR="004A6780" w:rsidRPr="00F54B4A" w:rsidRDefault="004A6780" w:rsidP="005E49F6">
            <w:pPr>
              <w:pStyle w:val="Akapitzlist"/>
              <w:numPr>
                <w:ilvl w:val="0"/>
                <w:numId w:val="2"/>
              </w:numPr>
              <w:autoSpaceDE w:val="0"/>
              <w:autoSpaceDN w:val="0"/>
              <w:spacing w:before="60" w:after="60" w:line="276" w:lineRule="auto"/>
              <w:ind w:left="30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lastRenderedPageBreak/>
              <w:t>Oświadczam, że na podstawie zaświadczeń o niekaralności, nie zachodzą przesłanki określone w:</w:t>
            </w:r>
          </w:p>
          <w:p w14:paraId="44E87E40" w14:textId="77777777" w:rsidR="004A6780" w:rsidRPr="00F54B4A" w:rsidRDefault="004A6780" w:rsidP="005E49F6">
            <w:pPr>
              <w:pStyle w:val="Akapitzlist"/>
              <w:numPr>
                <w:ilvl w:val="0"/>
                <w:numId w:val="3"/>
              </w:numPr>
              <w:autoSpaceDE w:val="0"/>
              <w:autoSpaceDN w:val="0"/>
              <w:spacing w:before="60" w:after="60" w:line="276" w:lineRule="auto"/>
              <w:ind w:left="589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art. 12 ust. 1 pkt 1 ustawy z dnia 15 czerwca 2012 r. o skutkach powierzania wykonywania pracy cudzoziemcom przebywającym wbrew przepisom na terytorium Rzeczypospolitej Polskiej (Dz. U. z 2021 r. poz. 1745),</w:t>
            </w:r>
          </w:p>
          <w:p w14:paraId="264028A1" w14:textId="77777777" w:rsidR="004A6780" w:rsidRPr="00F54B4A" w:rsidRDefault="004A6780" w:rsidP="005E49F6">
            <w:pPr>
              <w:pStyle w:val="Akapitzlist"/>
              <w:numPr>
                <w:ilvl w:val="0"/>
                <w:numId w:val="3"/>
              </w:numPr>
              <w:autoSpaceDE w:val="0"/>
              <w:autoSpaceDN w:val="0"/>
              <w:spacing w:before="60" w:after="60" w:line="276" w:lineRule="auto"/>
              <w:ind w:left="589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 xml:space="preserve">art. 9 ust. 1 pkt 2 i 2a ustawy z dnia 28 października 2002 r. o odpowiedzialności podmiotów zbiorowych za czyny zabronione pod groźbą kary (Dz. U. z 2020 r. poz. 358, z </w:t>
            </w:r>
            <w:proofErr w:type="spellStart"/>
            <w:r w:rsidRPr="00F54B4A">
              <w:rPr>
                <w:rFonts w:ascii="Arial" w:hAnsi="Arial" w:cs="Arial"/>
                <w:sz w:val="20"/>
                <w:szCs w:val="20"/>
              </w:rPr>
              <w:t>późn</w:t>
            </w:r>
            <w:proofErr w:type="spellEnd"/>
            <w:r w:rsidRPr="00F54B4A">
              <w:rPr>
                <w:rFonts w:ascii="Arial" w:hAnsi="Arial" w:cs="Arial"/>
                <w:sz w:val="20"/>
                <w:szCs w:val="20"/>
              </w:rPr>
              <w:t>. zm.),</w:t>
            </w:r>
          </w:p>
          <w:p w14:paraId="066377FE" w14:textId="77777777" w:rsidR="004A6780" w:rsidRPr="00F54B4A" w:rsidRDefault="004A6780" w:rsidP="005E49F6">
            <w:pPr>
              <w:pStyle w:val="Akapitzlist"/>
              <w:numPr>
                <w:ilvl w:val="0"/>
                <w:numId w:val="3"/>
              </w:numPr>
              <w:autoSpaceDE w:val="0"/>
              <w:autoSpaceDN w:val="0"/>
              <w:spacing w:before="60" w:after="60" w:line="276" w:lineRule="auto"/>
              <w:ind w:left="589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 xml:space="preserve">art. 6b ust. 3 pkt 1-2 ustawy o PARP. </w:t>
            </w:r>
          </w:p>
          <w:p w14:paraId="30FEF409" w14:textId="150423ED" w:rsidR="004A6780" w:rsidRPr="00F54B4A" w:rsidRDefault="004A6780" w:rsidP="005E49F6">
            <w:pPr>
              <w:pStyle w:val="Akapitzlist"/>
              <w:numPr>
                <w:ilvl w:val="0"/>
                <w:numId w:val="2"/>
              </w:numPr>
              <w:autoSpaceDE w:val="0"/>
              <w:autoSpaceDN w:val="0"/>
              <w:spacing w:before="60" w:after="60" w:line="276" w:lineRule="auto"/>
              <w:ind w:left="306"/>
              <w:jc w:val="both"/>
              <w:rPr>
                <w:rFonts w:ascii="Arial" w:hAnsi="Arial" w:cs="Arial"/>
                <w:sz w:val="20"/>
                <w:szCs w:val="20"/>
              </w:rPr>
            </w:pPr>
            <w:bookmarkStart w:id="2" w:name="_Hlk133402186"/>
            <w:r w:rsidRPr="00F54B4A">
              <w:rPr>
                <w:rFonts w:ascii="Arial" w:hAnsi="Arial" w:cs="Arial"/>
                <w:sz w:val="20"/>
                <w:szCs w:val="20"/>
              </w:rPr>
              <w:t>Oświadczam, że</w:t>
            </w:r>
            <w:bookmarkEnd w:id="2"/>
            <w:r w:rsidR="00251068" w:rsidRPr="00F54B4A">
              <w:rPr>
                <w:rFonts w:ascii="Arial" w:hAnsi="Arial" w:cs="Arial"/>
                <w:sz w:val="20"/>
                <w:szCs w:val="20"/>
              </w:rPr>
              <w:t xml:space="preserve"> Podmiot, który reprezentuję</w:t>
            </w:r>
            <w:r w:rsidRPr="00F54B4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51068" w:rsidRPr="00F54B4A">
              <w:rPr>
                <w:rFonts w:ascii="Arial" w:hAnsi="Arial" w:cs="Arial"/>
                <w:sz w:val="20"/>
                <w:szCs w:val="20"/>
              </w:rPr>
              <w:t xml:space="preserve">nie naruszył </w:t>
            </w:r>
            <w:r w:rsidRPr="00F54B4A">
              <w:rPr>
                <w:rFonts w:ascii="Arial" w:hAnsi="Arial" w:cs="Arial"/>
                <w:sz w:val="20"/>
                <w:szCs w:val="20"/>
              </w:rPr>
              <w:t>w sposób istotny umowy zawartej z</w:t>
            </w:r>
            <w:r w:rsidR="005E49F6" w:rsidRPr="00F54B4A">
              <w:rPr>
                <w:rFonts w:ascii="Arial" w:hAnsi="Arial" w:cs="Arial"/>
                <w:sz w:val="20"/>
                <w:szCs w:val="20"/>
              </w:rPr>
              <w:t> </w:t>
            </w:r>
            <w:r w:rsidRPr="00F54B4A">
              <w:rPr>
                <w:rFonts w:ascii="Arial" w:hAnsi="Arial" w:cs="Arial"/>
                <w:sz w:val="20"/>
                <w:szCs w:val="20"/>
              </w:rPr>
              <w:t>PARP w związku z art. 6b ust. 3 pkt 3 lit. c ustawy o PARP.</w:t>
            </w:r>
          </w:p>
          <w:p w14:paraId="3FE4CFEA" w14:textId="77777777" w:rsidR="004A6780" w:rsidRPr="00F54B4A" w:rsidRDefault="004A6780" w:rsidP="005E49F6">
            <w:pPr>
              <w:pStyle w:val="Akapitzlist"/>
              <w:numPr>
                <w:ilvl w:val="0"/>
                <w:numId w:val="2"/>
              </w:numPr>
              <w:autoSpaceDE w:val="0"/>
              <w:autoSpaceDN w:val="0"/>
              <w:spacing w:before="60" w:after="60" w:line="276" w:lineRule="auto"/>
              <w:ind w:left="30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Oświadczam, że nie jestem przedsiębiorstwem, na którym ciąży obowiązek zwrotu pomocy, ponieważ Komisja Europejska uznała pomoc za niezgodną z prawem oraz rynkiem wewnętrznym.</w:t>
            </w:r>
          </w:p>
          <w:p w14:paraId="48092B42" w14:textId="77777777" w:rsidR="004A6780" w:rsidRPr="00F54B4A" w:rsidRDefault="004A6780" w:rsidP="005E49F6">
            <w:pPr>
              <w:pStyle w:val="Akapitzlist"/>
              <w:numPr>
                <w:ilvl w:val="0"/>
                <w:numId w:val="2"/>
              </w:numPr>
              <w:autoSpaceDE w:val="0"/>
              <w:autoSpaceDN w:val="0"/>
              <w:spacing w:before="60" w:after="60" w:line="276" w:lineRule="auto"/>
              <w:ind w:left="30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Oświadczam, że nie jestem przedsiębiorstwem w trudnej sytuacji, o którym mowa w art. 2 pkt 18 rozporządzenia Komisji (UE) nr 651/2014.</w:t>
            </w:r>
          </w:p>
          <w:p w14:paraId="22CD685B" w14:textId="77777777" w:rsidR="004A6780" w:rsidRPr="00F54B4A" w:rsidRDefault="004A6780" w:rsidP="005E49F6">
            <w:pPr>
              <w:pStyle w:val="Akapitzlist"/>
              <w:numPr>
                <w:ilvl w:val="0"/>
                <w:numId w:val="2"/>
              </w:numPr>
              <w:autoSpaceDE w:val="0"/>
              <w:autoSpaceDN w:val="0"/>
              <w:spacing w:before="60" w:after="60" w:line="276" w:lineRule="auto"/>
              <w:ind w:left="30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Oświadczam, że nie zachodzą przesłanki określone w:</w:t>
            </w:r>
          </w:p>
          <w:p w14:paraId="3D293BAF" w14:textId="77777777" w:rsidR="004A6780" w:rsidRPr="00F54B4A" w:rsidRDefault="004A6780" w:rsidP="005E49F6">
            <w:pPr>
              <w:pStyle w:val="Akapitzlist"/>
              <w:numPr>
                <w:ilvl w:val="0"/>
                <w:numId w:val="4"/>
              </w:numPr>
              <w:autoSpaceDE w:val="0"/>
              <w:autoSpaceDN w:val="0"/>
              <w:spacing w:before="60" w:after="60" w:line="276" w:lineRule="auto"/>
              <w:ind w:left="589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art. 2 rozporządzenia Rady (WE) nr 765/2006, które skutkowałyby zakazem udostępnienia funduszy lub zasobów gospodarczych,</w:t>
            </w:r>
          </w:p>
          <w:p w14:paraId="71E36D22" w14:textId="77777777" w:rsidR="004A6780" w:rsidRPr="00F54B4A" w:rsidRDefault="004A6780" w:rsidP="005E49F6">
            <w:pPr>
              <w:pStyle w:val="Akapitzlist"/>
              <w:numPr>
                <w:ilvl w:val="0"/>
                <w:numId w:val="4"/>
              </w:numPr>
              <w:autoSpaceDE w:val="0"/>
              <w:autoSpaceDN w:val="0"/>
              <w:spacing w:before="60" w:after="60" w:line="276" w:lineRule="auto"/>
              <w:ind w:left="589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art. 2 i art. 9 rozporządzeń Rady: (UE) nr 269/2014, (UE) nr 208/2014 lub art. 2 decyzji Rady 2014/145/</w:t>
            </w:r>
            <w:proofErr w:type="spellStart"/>
            <w:r w:rsidRPr="00F54B4A">
              <w:rPr>
                <w:rFonts w:ascii="Arial" w:hAnsi="Arial" w:cs="Arial"/>
                <w:sz w:val="20"/>
                <w:szCs w:val="20"/>
              </w:rPr>
              <w:t>WPZiB</w:t>
            </w:r>
            <w:proofErr w:type="spellEnd"/>
            <w:r w:rsidRPr="00F54B4A">
              <w:rPr>
                <w:rFonts w:ascii="Arial" w:hAnsi="Arial" w:cs="Arial"/>
                <w:sz w:val="20"/>
                <w:szCs w:val="20"/>
              </w:rPr>
              <w:t>, które skutkowałyby zakazem udostępnienia środków finansowych lub zasobów gospodarczych,</w:t>
            </w:r>
          </w:p>
          <w:p w14:paraId="3CDE92E9" w14:textId="4AF3C94A" w:rsidR="004A6780" w:rsidRPr="00F54B4A" w:rsidRDefault="004A6780" w:rsidP="005E49F6">
            <w:pPr>
              <w:pStyle w:val="Akapitzlist"/>
              <w:numPr>
                <w:ilvl w:val="0"/>
                <w:numId w:val="4"/>
              </w:numPr>
              <w:autoSpaceDE w:val="0"/>
              <w:autoSpaceDN w:val="0"/>
              <w:spacing w:before="60" w:after="60" w:line="276" w:lineRule="auto"/>
              <w:ind w:left="589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art. 2 i 3 ustawy o szczególnych rozwiązaniach w zakresie przeciwdziałania wspieraniu agresji na Ukrainę, które skutkowałyby zakazem udostępnienia środków finansowych, funduszy lub zasobów gospodarczych,</w:t>
            </w:r>
          </w:p>
          <w:p w14:paraId="41B6BB4D" w14:textId="77777777" w:rsidR="004A6780" w:rsidRPr="00F54B4A" w:rsidRDefault="004A6780" w:rsidP="005E49F6">
            <w:pPr>
              <w:pStyle w:val="Akapitzlist"/>
              <w:numPr>
                <w:ilvl w:val="0"/>
                <w:numId w:val="4"/>
              </w:numPr>
              <w:autoSpaceDE w:val="0"/>
              <w:autoSpaceDN w:val="0"/>
              <w:spacing w:before="60" w:after="60" w:line="276" w:lineRule="auto"/>
              <w:ind w:left="589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art. 5l rozporządzenia Rady (UE) nr 833/2014, które skutkowałyby zakazem udzielania bezpośredniego lub pośredniego wsparcia, w tym udzielenia finansowania i pomocy finansowej lub przyznania jakichkolwiek innych korzyści w ramach krajowego programu.</w:t>
            </w:r>
          </w:p>
          <w:p w14:paraId="1A3C5DD4" w14:textId="77777777" w:rsidR="004A6780" w:rsidRPr="00F54B4A" w:rsidRDefault="004A6780" w:rsidP="005E49F6">
            <w:pPr>
              <w:pStyle w:val="Akapitzlist"/>
              <w:numPr>
                <w:ilvl w:val="0"/>
                <w:numId w:val="2"/>
              </w:numPr>
              <w:autoSpaceDE w:val="0"/>
              <w:autoSpaceDN w:val="0"/>
              <w:spacing w:before="60" w:after="60" w:line="276" w:lineRule="auto"/>
              <w:ind w:left="30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Oświadczam, że dofinansowanie nie zostanie przeznaczone:</w:t>
            </w:r>
          </w:p>
          <w:p w14:paraId="18E8543A" w14:textId="77777777" w:rsidR="004A6780" w:rsidRPr="00F54B4A" w:rsidRDefault="004A6780" w:rsidP="005E49F6">
            <w:pPr>
              <w:pStyle w:val="Akapitzlist"/>
              <w:numPr>
                <w:ilvl w:val="0"/>
                <w:numId w:val="5"/>
              </w:numPr>
              <w:autoSpaceDE w:val="0"/>
              <w:autoSpaceDN w:val="0"/>
              <w:spacing w:before="60" w:after="60" w:line="276" w:lineRule="auto"/>
              <w:ind w:left="589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na działalność zakazaną na podstawie aktów prawa unijnego przyjętych lub</w:t>
            </w:r>
          </w:p>
          <w:p w14:paraId="23F3F01E" w14:textId="77777777" w:rsidR="004A6780" w:rsidRPr="00F54B4A" w:rsidRDefault="004A6780" w:rsidP="005E49F6">
            <w:pPr>
              <w:pStyle w:val="Akapitzlist"/>
              <w:numPr>
                <w:ilvl w:val="0"/>
                <w:numId w:val="5"/>
              </w:numPr>
              <w:autoSpaceDE w:val="0"/>
              <w:autoSpaceDN w:val="0"/>
              <w:spacing w:before="60" w:after="60" w:line="276" w:lineRule="auto"/>
              <w:ind w:left="589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nowelizowanych w związku z agresją Rosji wobec Ukrainy, tj. rozporządzeń Rady: (UE) 2022/263, (UE) nr 833/2014, (UE) nr 692/2014 lub (WE) nr 765/2006, decyzji Rady: (</w:t>
            </w:r>
            <w:proofErr w:type="spellStart"/>
            <w:r w:rsidRPr="00F54B4A">
              <w:rPr>
                <w:rFonts w:ascii="Arial" w:hAnsi="Arial" w:cs="Arial"/>
                <w:sz w:val="20"/>
                <w:szCs w:val="20"/>
              </w:rPr>
              <w:t>WPZiB</w:t>
            </w:r>
            <w:proofErr w:type="spellEnd"/>
            <w:r w:rsidRPr="00F54B4A">
              <w:rPr>
                <w:rFonts w:ascii="Arial" w:hAnsi="Arial" w:cs="Arial"/>
                <w:sz w:val="20"/>
                <w:szCs w:val="20"/>
              </w:rPr>
              <w:t>) 2022/266, 2014/512/</w:t>
            </w:r>
            <w:proofErr w:type="spellStart"/>
            <w:r w:rsidRPr="00F54B4A">
              <w:rPr>
                <w:rFonts w:ascii="Arial" w:hAnsi="Arial" w:cs="Arial"/>
                <w:sz w:val="20"/>
                <w:szCs w:val="20"/>
              </w:rPr>
              <w:t>WPZiB</w:t>
            </w:r>
            <w:proofErr w:type="spellEnd"/>
            <w:r w:rsidRPr="00F54B4A">
              <w:rPr>
                <w:rFonts w:ascii="Arial" w:hAnsi="Arial" w:cs="Arial"/>
                <w:sz w:val="20"/>
                <w:szCs w:val="20"/>
              </w:rPr>
              <w:t>, 2014/145/</w:t>
            </w:r>
            <w:proofErr w:type="spellStart"/>
            <w:r w:rsidRPr="00F54B4A">
              <w:rPr>
                <w:rFonts w:ascii="Arial" w:hAnsi="Arial" w:cs="Arial"/>
                <w:sz w:val="20"/>
                <w:szCs w:val="20"/>
              </w:rPr>
              <w:t>WPZiB</w:t>
            </w:r>
            <w:proofErr w:type="spellEnd"/>
            <w:r w:rsidRPr="00F54B4A">
              <w:rPr>
                <w:rFonts w:ascii="Arial" w:hAnsi="Arial" w:cs="Arial"/>
                <w:sz w:val="20"/>
                <w:szCs w:val="20"/>
              </w:rPr>
              <w:t xml:space="preserve"> lub 2012/642/</w:t>
            </w:r>
            <w:proofErr w:type="spellStart"/>
            <w:r w:rsidRPr="00F54B4A">
              <w:rPr>
                <w:rFonts w:ascii="Arial" w:hAnsi="Arial" w:cs="Arial"/>
                <w:sz w:val="20"/>
                <w:szCs w:val="20"/>
              </w:rPr>
              <w:t>WPZiB</w:t>
            </w:r>
            <w:proofErr w:type="spellEnd"/>
            <w:r w:rsidRPr="00F54B4A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4BED9C1A" w14:textId="77CA28AC" w:rsidR="008303A8" w:rsidRPr="00F54B4A" w:rsidRDefault="004A6780" w:rsidP="005E49F6">
            <w:pPr>
              <w:pStyle w:val="Akapitzlist"/>
              <w:numPr>
                <w:ilvl w:val="0"/>
                <w:numId w:val="5"/>
              </w:numPr>
              <w:autoSpaceDE w:val="0"/>
              <w:autoSpaceDN w:val="0"/>
              <w:spacing w:before="60" w:after="60" w:line="276" w:lineRule="auto"/>
              <w:ind w:left="589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na zaspokojenie roszczeń, o których mowa w art. 11 rozporządzeń Rady: (UE) nr 833/2014, (UE) nr 269/2014, (UE) nr 208/2014, art. 10 rozporządzenia Rady (UE) 2022/263, art. 6 rozporządzenia Rady (UE) nr 692/2014, art. 8d rozporządzenia Rady.</w:t>
            </w:r>
          </w:p>
        </w:tc>
      </w:tr>
    </w:tbl>
    <w:p w14:paraId="5C05ECE3" w14:textId="77777777" w:rsidR="008303A8" w:rsidRPr="00F54B4A" w:rsidRDefault="008303A8" w:rsidP="008303A8">
      <w:pPr>
        <w:rPr>
          <w:rFonts w:ascii="Calibri" w:hAnsi="Calibri"/>
          <w:sz w:val="22"/>
          <w:szCs w:val="22"/>
          <w:lang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8303A8" w:rsidRPr="00F54B4A" w14:paraId="24AD6BBC" w14:textId="77777777" w:rsidTr="008303A8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D9F19" w14:textId="27086DD2" w:rsidR="008303A8" w:rsidRPr="00F54B4A" w:rsidRDefault="008303A8" w:rsidP="005E49F6">
            <w:pPr>
              <w:spacing w:before="60" w:after="6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F54B4A">
              <w:rPr>
                <w:rFonts w:ascii="Arial" w:eastAsia="Calibri" w:hAnsi="Arial" w:cs="Arial"/>
                <w:sz w:val="20"/>
                <w:szCs w:val="20"/>
              </w:rPr>
              <w:t xml:space="preserve">Niniejszym deklaruję chęć wspólnej realizacji projektu w ramach </w:t>
            </w:r>
            <w:r w:rsidR="001020A1" w:rsidRPr="00F54B4A">
              <w:rPr>
                <w:rFonts w:ascii="Arial" w:eastAsia="Calibri" w:hAnsi="Arial" w:cs="Arial"/>
                <w:sz w:val="20"/>
                <w:szCs w:val="20"/>
              </w:rPr>
              <w:t>Działania 1.1 PLATFORMY STARTOWE DLA NOWYCH POMYSŁÓW, Komponent I - Inkubacja – rozwój nowego pomysłu biznesowego w ramach Programu Fundusze Europejskie dla Polski Wschodniej 2021 – 2027.</w:t>
            </w:r>
          </w:p>
        </w:tc>
      </w:tr>
    </w:tbl>
    <w:p w14:paraId="2C0AC31F" w14:textId="77777777" w:rsidR="008303A8" w:rsidRPr="00F54B4A" w:rsidRDefault="008303A8" w:rsidP="008303A8">
      <w:pPr>
        <w:rPr>
          <w:rFonts w:ascii="Calibri" w:hAnsi="Calibri"/>
          <w:sz w:val="22"/>
          <w:szCs w:val="22"/>
          <w:lang w:eastAsia="en-US"/>
        </w:rPr>
      </w:pPr>
    </w:p>
    <w:p w14:paraId="33EC3C1A" w14:textId="77777777" w:rsidR="008303A8" w:rsidRPr="00F54B4A" w:rsidRDefault="008303A8" w:rsidP="008303A8">
      <w:pPr>
        <w:rPr>
          <w:rFonts w:ascii="Calibri" w:hAnsi="Calibri"/>
          <w:sz w:val="22"/>
          <w:szCs w:val="22"/>
          <w:lang w:eastAsia="en-U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152"/>
        <w:gridCol w:w="2630"/>
        <w:gridCol w:w="3280"/>
      </w:tblGrid>
      <w:tr w:rsidR="00F54B4A" w:rsidRPr="00F54B4A" w14:paraId="0FB75454" w14:textId="77777777" w:rsidTr="005E49F6">
        <w:tc>
          <w:tcPr>
            <w:tcW w:w="3152" w:type="dxa"/>
          </w:tcPr>
          <w:p w14:paraId="003FA71E" w14:textId="24FAD489" w:rsidR="005E49F6" w:rsidRPr="00F54B4A" w:rsidRDefault="005E49F6" w:rsidP="008F3FC3">
            <w:pPr>
              <w:spacing w:before="60" w:after="60"/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2630" w:type="dxa"/>
          </w:tcPr>
          <w:p w14:paraId="2BCB578A" w14:textId="77777777" w:rsidR="005E49F6" w:rsidRPr="00F54B4A" w:rsidRDefault="005E49F6" w:rsidP="008F3FC3">
            <w:pPr>
              <w:spacing w:before="60" w:after="60"/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3280" w:type="dxa"/>
          </w:tcPr>
          <w:p w14:paraId="3A880868" w14:textId="6E50C610" w:rsidR="005E49F6" w:rsidRPr="00F54B4A" w:rsidRDefault="005E49F6" w:rsidP="008F3FC3">
            <w:pPr>
              <w:spacing w:before="60" w:after="6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F54B4A" w:rsidRPr="00F54B4A" w14:paraId="35178C52" w14:textId="77777777" w:rsidTr="005E49F6">
        <w:tc>
          <w:tcPr>
            <w:tcW w:w="3152" w:type="dxa"/>
            <w:tcBorders>
              <w:bottom w:val="dashed" w:sz="4" w:space="0" w:color="auto"/>
            </w:tcBorders>
          </w:tcPr>
          <w:p w14:paraId="09037F85" w14:textId="77777777" w:rsidR="005E49F6" w:rsidRPr="00F54B4A" w:rsidRDefault="005E49F6" w:rsidP="008F3FC3">
            <w:pPr>
              <w:spacing w:before="60" w:after="60"/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2630" w:type="dxa"/>
          </w:tcPr>
          <w:p w14:paraId="576FA89E" w14:textId="77777777" w:rsidR="005E49F6" w:rsidRPr="00F54B4A" w:rsidRDefault="005E49F6" w:rsidP="008F3FC3">
            <w:pPr>
              <w:spacing w:before="60" w:after="60"/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3280" w:type="dxa"/>
            <w:tcBorders>
              <w:bottom w:val="dashed" w:sz="4" w:space="0" w:color="auto"/>
            </w:tcBorders>
          </w:tcPr>
          <w:p w14:paraId="663FB534" w14:textId="32EA0933" w:rsidR="005E49F6" w:rsidRPr="00F54B4A" w:rsidRDefault="005E49F6" w:rsidP="008F3FC3">
            <w:pPr>
              <w:spacing w:before="60" w:after="6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5E49F6" w:rsidRPr="00F54B4A" w14:paraId="4586B6ED" w14:textId="77777777" w:rsidTr="005E49F6">
        <w:tc>
          <w:tcPr>
            <w:tcW w:w="3152" w:type="dxa"/>
            <w:tcBorders>
              <w:top w:val="dashed" w:sz="4" w:space="0" w:color="auto"/>
            </w:tcBorders>
          </w:tcPr>
          <w:p w14:paraId="7F217DB7" w14:textId="1888F8B3" w:rsidR="005E49F6" w:rsidRPr="00F54B4A" w:rsidRDefault="005E49F6" w:rsidP="005E49F6">
            <w:pPr>
              <w:spacing w:before="60" w:after="6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miejscowość, dnia</w:t>
            </w:r>
          </w:p>
        </w:tc>
        <w:tc>
          <w:tcPr>
            <w:tcW w:w="2630" w:type="dxa"/>
          </w:tcPr>
          <w:p w14:paraId="50C1ACB6" w14:textId="77777777" w:rsidR="005E49F6" w:rsidRPr="00F54B4A" w:rsidRDefault="005E49F6" w:rsidP="005E49F6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0" w:type="dxa"/>
            <w:tcBorders>
              <w:top w:val="dashed" w:sz="4" w:space="0" w:color="auto"/>
            </w:tcBorders>
          </w:tcPr>
          <w:p w14:paraId="42E0CF8A" w14:textId="71A48CFD" w:rsidR="005E49F6" w:rsidRPr="00F54B4A" w:rsidRDefault="005E49F6" w:rsidP="005E49F6">
            <w:pPr>
              <w:spacing w:before="60" w:after="6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F54B4A">
              <w:rPr>
                <w:rFonts w:ascii="Arial" w:hAnsi="Arial" w:cs="Arial"/>
                <w:sz w:val="20"/>
                <w:szCs w:val="20"/>
              </w:rPr>
              <w:t>Podpis osoby upoważnionej do reprezentowania podmiotu</w:t>
            </w:r>
          </w:p>
        </w:tc>
      </w:tr>
    </w:tbl>
    <w:p w14:paraId="0D771EAD" w14:textId="77777777" w:rsidR="000C05CF" w:rsidRPr="00F54B4A" w:rsidRDefault="000C05CF" w:rsidP="00073BC0"/>
    <w:sectPr w:rsidR="000C05CF" w:rsidRPr="00F54B4A" w:rsidSect="00B1670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ADCA3" w14:textId="77777777" w:rsidR="00855178" w:rsidRDefault="00855178" w:rsidP="00073BC0">
      <w:r>
        <w:separator/>
      </w:r>
    </w:p>
  </w:endnote>
  <w:endnote w:type="continuationSeparator" w:id="0">
    <w:p w14:paraId="0D412A26" w14:textId="77777777" w:rsidR="00855178" w:rsidRDefault="00855178" w:rsidP="00073B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9E291" w14:textId="77777777" w:rsidR="008F453E" w:rsidRDefault="008F453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113B3" w14:textId="77777777" w:rsidR="008303A8" w:rsidRPr="00DD6DB3" w:rsidRDefault="008303A8" w:rsidP="00F450F6">
    <w:pPr>
      <w:pStyle w:val="Stopka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17CE0" w14:textId="77777777" w:rsidR="008F453E" w:rsidRDefault="008F453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BA78FA" w14:textId="77777777" w:rsidR="00855178" w:rsidRDefault="00855178" w:rsidP="00073BC0">
      <w:r>
        <w:separator/>
      </w:r>
    </w:p>
  </w:footnote>
  <w:footnote w:type="continuationSeparator" w:id="0">
    <w:p w14:paraId="7A67A2EB" w14:textId="77777777" w:rsidR="00855178" w:rsidRDefault="00855178" w:rsidP="00073B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56E9F" w14:textId="77777777" w:rsidR="008F453E" w:rsidRDefault="008F453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C671C" w14:textId="7906F2E8" w:rsidR="00B16702" w:rsidRPr="00B16702" w:rsidRDefault="00784A92" w:rsidP="00B16702">
    <w:pPr>
      <w:jc w:val="center"/>
      <w:rPr>
        <w:rFonts w:ascii="Arial" w:hAnsi="Arial" w:cs="Arial"/>
        <w:b/>
        <w:spacing w:val="20"/>
        <w:sz w:val="22"/>
        <w:szCs w:val="22"/>
      </w:rPr>
    </w:pPr>
    <w:r>
      <w:rPr>
        <w:rFonts w:ascii="Arial" w:hAnsi="Arial" w:cs="Arial"/>
        <w:b/>
        <w:spacing w:val="20"/>
        <w:sz w:val="22"/>
        <w:szCs w:val="22"/>
      </w:rPr>
      <w:t xml:space="preserve">Załącznik nr 1 do zapytania </w:t>
    </w:r>
    <w:r w:rsidR="008F453E" w:rsidRPr="008F453E">
      <w:rPr>
        <w:rFonts w:ascii="Arial" w:hAnsi="Arial" w:cs="Arial"/>
        <w:b/>
        <w:bCs/>
        <w:sz w:val="22"/>
        <w:szCs w:val="22"/>
      </w:rPr>
      <w:t>WB.071.2.2023</w:t>
    </w:r>
    <w:r w:rsidR="008F453E" w:rsidRPr="00C859BB">
      <w:t xml:space="preserve"> </w:t>
    </w:r>
    <w:r w:rsidR="008F453E">
      <w:t xml:space="preserve"> </w:t>
    </w:r>
    <w:r>
      <w:rPr>
        <w:rFonts w:ascii="Arial" w:hAnsi="Arial" w:cs="Arial"/>
        <w:b/>
        <w:spacing w:val="20"/>
        <w:sz w:val="22"/>
        <w:szCs w:val="22"/>
      </w:rPr>
      <w:t xml:space="preserve">z dnia 11.05.2023 - </w:t>
    </w:r>
    <w:r w:rsidR="00B16702">
      <w:rPr>
        <w:rFonts w:ascii="Arial" w:hAnsi="Arial" w:cs="Arial"/>
        <w:b/>
        <w:spacing w:val="20"/>
        <w:sz w:val="22"/>
        <w:szCs w:val="22"/>
      </w:rPr>
      <w:t>FORMULARZ OFERTOW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D5449" w14:textId="77777777" w:rsidR="008F453E" w:rsidRDefault="008F453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53364"/>
    <w:multiLevelType w:val="hybridMultilevel"/>
    <w:tmpl w:val="93106D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EC01AC"/>
    <w:multiLevelType w:val="hybridMultilevel"/>
    <w:tmpl w:val="4822C8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A12FB0"/>
    <w:multiLevelType w:val="hybridMultilevel"/>
    <w:tmpl w:val="7D5A8732"/>
    <w:lvl w:ilvl="0" w:tplc="AC48C3B4">
      <w:start w:val="1"/>
      <w:numFmt w:val="decimal"/>
      <w:lvlText w:val="%1)"/>
      <w:lvlJc w:val="left"/>
      <w:pPr>
        <w:ind w:left="502" w:hanging="360"/>
      </w:pPr>
      <w:rPr>
        <w:b w:val="0"/>
        <w:i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410615"/>
    <w:multiLevelType w:val="hybridMultilevel"/>
    <w:tmpl w:val="219CB0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533EC4"/>
    <w:multiLevelType w:val="hybridMultilevel"/>
    <w:tmpl w:val="4C084AB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CED5152"/>
    <w:multiLevelType w:val="hybridMultilevel"/>
    <w:tmpl w:val="149C291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1783479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48666459">
    <w:abstractNumId w:val="1"/>
  </w:num>
  <w:num w:numId="3" w16cid:durableId="1257127780">
    <w:abstractNumId w:val="4"/>
  </w:num>
  <w:num w:numId="4" w16cid:durableId="1850025193">
    <w:abstractNumId w:val="5"/>
  </w:num>
  <w:num w:numId="5" w16cid:durableId="81799628">
    <w:abstractNumId w:val="0"/>
  </w:num>
  <w:num w:numId="6" w16cid:durableId="1818228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readOnly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DQwNzY1sjQ2tjBX0lEKTi0uzszPAykwqgUAR9sWmiwAAAA="/>
  </w:docVars>
  <w:rsids>
    <w:rsidRoot w:val="00073BC0"/>
    <w:rsid w:val="00073BC0"/>
    <w:rsid w:val="000A7AF1"/>
    <w:rsid w:val="000C05CF"/>
    <w:rsid w:val="001020A1"/>
    <w:rsid w:val="00125A27"/>
    <w:rsid w:val="0016121F"/>
    <w:rsid w:val="001730FC"/>
    <w:rsid w:val="00207AC8"/>
    <w:rsid w:val="00251068"/>
    <w:rsid w:val="002B023C"/>
    <w:rsid w:val="00375114"/>
    <w:rsid w:val="003842C0"/>
    <w:rsid w:val="00414282"/>
    <w:rsid w:val="004179A4"/>
    <w:rsid w:val="00481190"/>
    <w:rsid w:val="004A65E1"/>
    <w:rsid w:val="004A6780"/>
    <w:rsid w:val="004F42C0"/>
    <w:rsid w:val="00574339"/>
    <w:rsid w:val="005A6E11"/>
    <w:rsid w:val="005E49F6"/>
    <w:rsid w:val="005E5D2C"/>
    <w:rsid w:val="006C64EA"/>
    <w:rsid w:val="006D5AF3"/>
    <w:rsid w:val="006E557D"/>
    <w:rsid w:val="00730FCF"/>
    <w:rsid w:val="00784A92"/>
    <w:rsid w:val="00795276"/>
    <w:rsid w:val="007C414F"/>
    <w:rsid w:val="008303A8"/>
    <w:rsid w:val="00855178"/>
    <w:rsid w:val="008C3B14"/>
    <w:rsid w:val="008F453E"/>
    <w:rsid w:val="00961864"/>
    <w:rsid w:val="009A22B9"/>
    <w:rsid w:val="009E6B46"/>
    <w:rsid w:val="00AB4A97"/>
    <w:rsid w:val="00AD29CD"/>
    <w:rsid w:val="00B16702"/>
    <w:rsid w:val="00B54996"/>
    <w:rsid w:val="00C27C88"/>
    <w:rsid w:val="00C64650"/>
    <w:rsid w:val="00C86B06"/>
    <w:rsid w:val="00CC55EF"/>
    <w:rsid w:val="00CE53FD"/>
    <w:rsid w:val="00DD6DB3"/>
    <w:rsid w:val="00DF28B1"/>
    <w:rsid w:val="00DF3434"/>
    <w:rsid w:val="00E6007F"/>
    <w:rsid w:val="00E9367E"/>
    <w:rsid w:val="00EE354E"/>
    <w:rsid w:val="00F450F6"/>
    <w:rsid w:val="00F54B4A"/>
    <w:rsid w:val="00FA2AD4"/>
    <w:rsid w:val="00FC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F79867"/>
  <w15:chartTrackingRefBased/>
  <w15:docId w15:val="{99960915-02E7-4067-B9BE-468E53431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30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73BC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73BC0"/>
  </w:style>
  <w:style w:type="paragraph" w:styleId="Stopka">
    <w:name w:val="footer"/>
    <w:basedOn w:val="Normalny"/>
    <w:link w:val="StopkaZnak"/>
    <w:uiPriority w:val="99"/>
    <w:unhideWhenUsed/>
    <w:rsid w:val="00073BC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73BC0"/>
  </w:style>
  <w:style w:type="character" w:styleId="Hipercze">
    <w:name w:val="Hyperlink"/>
    <w:basedOn w:val="Domylnaczcionkaakapitu"/>
    <w:uiPriority w:val="99"/>
    <w:unhideWhenUsed/>
    <w:rsid w:val="00574339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0C05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0C05CF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C05CF"/>
    <w:rPr>
      <w:rFonts w:ascii="Segoe UI" w:hAnsi="Segoe UI" w:cs="Segoe UI"/>
      <w:sz w:val="18"/>
      <w:szCs w:val="18"/>
    </w:rPr>
  </w:style>
  <w:style w:type="paragraph" w:styleId="Bezodstpw">
    <w:name w:val="No Spacing"/>
    <w:uiPriority w:val="1"/>
    <w:qFormat/>
    <w:rsid w:val="008303A8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kapitzlistZnak">
    <w:name w:val="Akapit z listą Znak"/>
    <w:link w:val="Akapitzlist"/>
    <w:uiPriority w:val="34"/>
    <w:locked/>
    <w:rsid w:val="008303A8"/>
    <w:rPr>
      <w:rFonts w:ascii="Calibri" w:eastAsia="Calibri" w:hAnsi="Calibri" w:cs="Calibri"/>
    </w:rPr>
  </w:style>
  <w:style w:type="paragraph" w:styleId="Akapitzlist">
    <w:name w:val="List Paragraph"/>
    <w:basedOn w:val="Normalny"/>
    <w:link w:val="AkapitzlistZnak"/>
    <w:uiPriority w:val="34"/>
    <w:qFormat/>
    <w:rsid w:val="008303A8"/>
    <w:pPr>
      <w:spacing w:after="160" w:line="256" w:lineRule="auto"/>
      <w:ind w:left="720"/>
      <w:contextualSpacing/>
    </w:pPr>
    <w:rPr>
      <w:rFonts w:ascii="Calibri" w:eastAsia="Calibri" w:hAnsi="Calibri" w:cs="Calibri"/>
      <w:sz w:val="22"/>
      <w:szCs w:val="22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020A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020A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020A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020A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020A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30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B20C33CFF60174DAB691D76F02477DE" ma:contentTypeVersion="0" ma:contentTypeDescription="Utwórz nowy dokument." ma:contentTypeScope="" ma:versionID="3f67357a5f56d57654b03c4125a27b0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2fdb080088ddf1bdd98b8e55b33ddc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A381BDB-3A60-4553-80C7-1B45B2D840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56143F1-EEA1-4D40-B02B-54CD4655D1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8AF257C-347B-41D4-BBFE-A78E1510FAC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A96CD2-82CE-45C0-A094-9C4EB222D06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143</Words>
  <Characters>6863</Characters>
  <Application>Microsoft Office Word</Application>
  <DocSecurity>0</DocSecurity>
  <Lines>57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27.04.2023_Formularz ofertowy - część I.docx</vt:lpstr>
    </vt:vector>
  </TitlesOfParts>
  <Company/>
  <LinksUpToDate>false</LinksUpToDate>
  <CharactersWithSpaces>7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.04.2023_Formularz ofertowy - część I.docx</dc:title>
  <dc:subject/>
  <dc:creator>Barbara Supińska</dc:creator>
  <cp:keywords/>
  <dc:description/>
  <cp:lastModifiedBy>Andrzej Stępnikowski | Łukasiewicz ITEE</cp:lastModifiedBy>
  <cp:revision>3</cp:revision>
  <cp:lastPrinted>2023-05-11T04:54:00Z</cp:lastPrinted>
  <dcterms:created xsi:type="dcterms:W3CDTF">2023-05-11T08:35:00Z</dcterms:created>
  <dcterms:modified xsi:type="dcterms:W3CDTF">2023-05-11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20C33CFF60174DAB691D76F02477DE</vt:lpwstr>
  </property>
</Properties>
</file>